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D3D2C" w14:textId="5EFCC376" w:rsidR="00E95972" w:rsidRDefault="00831F76" w:rsidP="007D3D17">
      <w:pPr>
        <w:pStyle w:val="Heading2"/>
      </w:pPr>
      <w:hyperlink r:id="rId5" w:history="1">
        <w:r w:rsidR="00E95972" w:rsidRPr="00A91B82">
          <w:rPr>
            <w:rStyle w:val="Hyperlink"/>
          </w:rPr>
          <w:t>https://machinelearningmastery.com/how-to-grid-search-sarima-model-hyperparameters-for-time-series-forecasting-in-python/</w:t>
        </w:r>
      </w:hyperlink>
    </w:p>
    <w:p w14:paraId="0A7BC8B9" w14:textId="77777777" w:rsidR="00513BEC" w:rsidRDefault="00513BEC" w:rsidP="007D3D17">
      <w:pPr>
        <w:pStyle w:val="Heading2"/>
      </w:pPr>
    </w:p>
    <w:p w14:paraId="0DD88D91" w14:textId="139306E2" w:rsidR="003B56DB" w:rsidRDefault="007D3D17" w:rsidP="007D3D17">
      <w:pPr>
        <w:pStyle w:val="Heading2"/>
      </w:pPr>
      <w:r>
        <w:t>Exploratory Data Analysis</w:t>
      </w:r>
    </w:p>
    <w:p w14:paraId="50C10CD2" w14:textId="18285634" w:rsidR="00C85AC4" w:rsidRDefault="00C85AC4" w:rsidP="007D3D17">
      <w:pPr>
        <w:pStyle w:val="ListParagraph"/>
        <w:numPr>
          <w:ilvl w:val="0"/>
          <w:numId w:val="1"/>
        </w:numPr>
      </w:pPr>
      <w:r>
        <w:t>Use pandas describe to do initial descriptive</w:t>
      </w:r>
      <w:r w:rsidR="00C31BE3">
        <w:t xml:space="preserve"> + outliers</w:t>
      </w:r>
    </w:p>
    <w:p w14:paraId="47BBBEE7" w14:textId="35F9F1E1" w:rsidR="007D3D17" w:rsidRDefault="007D3D17" w:rsidP="007D3D17">
      <w:pPr>
        <w:pStyle w:val="ListParagraph"/>
        <w:numPr>
          <w:ilvl w:val="0"/>
          <w:numId w:val="1"/>
        </w:numPr>
      </w:pPr>
      <w:r>
        <w:t>Visualization</w:t>
      </w:r>
    </w:p>
    <w:p w14:paraId="52591B2F" w14:textId="116406F3" w:rsidR="007D3D17" w:rsidRDefault="007D3D17" w:rsidP="007D3D17">
      <w:pPr>
        <w:pStyle w:val="ListParagraph"/>
        <w:numPr>
          <w:ilvl w:val="1"/>
          <w:numId w:val="1"/>
        </w:numPr>
      </w:pPr>
      <w:r>
        <w:t>Histogram</w:t>
      </w:r>
    </w:p>
    <w:p w14:paraId="456B4AEE" w14:textId="188D57D4" w:rsidR="007D3D17" w:rsidRDefault="007D3D17" w:rsidP="007D3D17">
      <w:pPr>
        <w:pStyle w:val="ListParagraph"/>
        <w:numPr>
          <w:ilvl w:val="2"/>
          <w:numId w:val="1"/>
        </w:numPr>
      </w:pPr>
      <w:r>
        <w:t>Using histogram on diff() sometimes more interesting if there is a trend</w:t>
      </w:r>
    </w:p>
    <w:p w14:paraId="016F1F2F" w14:textId="04525929" w:rsidR="007D3D17" w:rsidRDefault="007D3D17" w:rsidP="007D3D17">
      <w:pPr>
        <w:pStyle w:val="ListParagraph"/>
        <w:numPr>
          <w:ilvl w:val="2"/>
          <w:numId w:val="1"/>
        </w:numPr>
      </w:pPr>
      <w:r>
        <w:t>If there is a trend, your raw histogram will spread</w:t>
      </w:r>
    </w:p>
    <w:p w14:paraId="6ED536EA" w14:textId="4BA96166" w:rsidR="007D3D17" w:rsidRDefault="007D3D17" w:rsidP="007D3D17">
      <w:pPr>
        <w:pStyle w:val="ListParagraph"/>
        <w:numPr>
          <w:ilvl w:val="1"/>
          <w:numId w:val="1"/>
        </w:numPr>
      </w:pPr>
      <w:r>
        <w:t>Scatter plot</w:t>
      </w:r>
    </w:p>
    <w:p w14:paraId="3C0A7433" w14:textId="1AA252AA" w:rsidR="00C85AC4" w:rsidRDefault="00C85AC4" w:rsidP="00C85AC4">
      <w:pPr>
        <w:pStyle w:val="ListParagraph"/>
        <w:numPr>
          <w:ilvl w:val="2"/>
          <w:numId w:val="1"/>
        </w:numPr>
      </w:pPr>
      <w:r>
        <w:t>To measure whe</w:t>
      </w:r>
      <w:r w:rsidR="00917E66">
        <w:t>ther 2 variables are corelated</w:t>
      </w:r>
    </w:p>
    <w:p w14:paraId="604A13B4" w14:textId="688087F2" w:rsidR="000E1508" w:rsidRPr="001121A8" w:rsidRDefault="000E1508" w:rsidP="00C85AC4">
      <w:pPr>
        <w:pStyle w:val="ListParagraph"/>
        <w:numPr>
          <w:ilvl w:val="2"/>
          <w:numId w:val="1"/>
        </w:numPr>
      </w:pPr>
      <w:r>
        <w:t xml:space="preserve">Introducing diff + lag </w:t>
      </w:r>
      <w:r w:rsidR="00D1348F">
        <w:t>is</w:t>
      </w:r>
      <w:r>
        <w:t xml:space="preserve"> important with the idea of comparing delta (t</w:t>
      </w:r>
      <w:r>
        <w:rPr>
          <w:vertAlign w:val="subscript"/>
        </w:rPr>
        <w:t>i</w:t>
      </w:r>
      <w:r>
        <w:t xml:space="preserve"> and t</w:t>
      </w:r>
      <w:r>
        <w:rPr>
          <w:vertAlign w:val="subscript"/>
        </w:rPr>
        <w:t>i-k)</w:t>
      </w:r>
    </w:p>
    <w:p w14:paraId="25EC38CA" w14:textId="0DD366B7" w:rsidR="001121A8" w:rsidRDefault="001121A8" w:rsidP="001121A8">
      <w:pPr>
        <w:pStyle w:val="ListParagraph"/>
        <w:numPr>
          <w:ilvl w:val="1"/>
          <w:numId w:val="1"/>
        </w:numPr>
      </w:pPr>
      <w:r>
        <w:t>Season</w:t>
      </w:r>
      <w:r w:rsidR="00B11100">
        <w:t xml:space="preserve"> </w:t>
      </w:r>
      <w:r>
        <w:t>plot, box</w:t>
      </w:r>
      <w:r w:rsidR="00B11100">
        <w:t xml:space="preserve"> </w:t>
      </w:r>
      <w:r>
        <w:t>plot</w:t>
      </w:r>
    </w:p>
    <w:p w14:paraId="5DE23083" w14:textId="02182CC3" w:rsidR="001121A8" w:rsidRDefault="001121A8" w:rsidP="001121A8">
      <w:pPr>
        <w:pStyle w:val="ListParagraph"/>
        <w:numPr>
          <w:ilvl w:val="2"/>
          <w:numId w:val="1"/>
        </w:numPr>
      </w:pPr>
      <w:r>
        <w:t>Grouped by certain characteristics</w:t>
      </w:r>
    </w:p>
    <w:p w14:paraId="7479E3BE" w14:textId="230DE35F" w:rsidR="00B11100" w:rsidRDefault="00B11100" w:rsidP="00B11100">
      <w:pPr>
        <w:pStyle w:val="ListParagraph"/>
        <w:numPr>
          <w:ilvl w:val="1"/>
          <w:numId w:val="1"/>
        </w:numPr>
      </w:pPr>
      <w:r>
        <w:t>Heat map</w:t>
      </w:r>
    </w:p>
    <w:p w14:paraId="66D886C1" w14:textId="515ABBA8" w:rsidR="00CA6930" w:rsidRPr="005442B8" w:rsidRDefault="00CA6930" w:rsidP="00CA6930">
      <w:pPr>
        <w:pStyle w:val="ListParagraph"/>
        <w:numPr>
          <w:ilvl w:val="2"/>
          <w:numId w:val="1"/>
        </w:numPr>
      </w:pPr>
      <w:r>
        <w:t xml:space="preserve">Define 2 axes in time perspective, e.g. year and day </w:t>
      </w:r>
    </w:p>
    <w:p w14:paraId="1BC0298A" w14:textId="4F0FDDE3" w:rsidR="005442B8" w:rsidRDefault="005442B8" w:rsidP="000D5E88">
      <w:pPr>
        <w:pStyle w:val="ListParagraph"/>
        <w:numPr>
          <w:ilvl w:val="0"/>
          <w:numId w:val="1"/>
        </w:numPr>
      </w:pPr>
      <w:r>
        <w:t>Stationarity</w:t>
      </w:r>
    </w:p>
    <w:p w14:paraId="2EC03AF0" w14:textId="2FF74A4C" w:rsidR="00714E1C" w:rsidRDefault="00714E1C" w:rsidP="000D5E88">
      <w:pPr>
        <w:pStyle w:val="ListParagraph"/>
        <w:numPr>
          <w:ilvl w:val="1"/>
          <w:numId w:val="1"/>
        </w:numPr>
      </w:pPr>
      <w:r>
        <w:t>Line plot</w:t>
      </w:r>
    </w:p>
    <w:p w14:paraId="3CEA05AC" w14:textId="32224490" w:rsidR="008365C6" w:rsidRDefault="008365C6" w:rsidP="000D5E88">
      <w:pPr>
        <w:pStyle w:val="ListParagraph"/>
        <w:numPr>
          <w:ilvl w:val="1"/>
          <w:numId w:val="1"/>
        </w:numPr>
      </w:pPr>
      <w:r>
        <w:t>Mean and variance split</w:t>
      </w:r>
    </w:p>
    <w:p w14:paraId="67AD14F6" w14:textId="3BA9514E" w:rsidR="00DB7CDE" w:rsidRDefault="00DB7CDE" w:rsidP="000D5E88">
      <w:pPr>
        <w:pStyle w:val="ListParagraph"/>
        <w:numPr>
          <w:ilvl w:val="1"/>
          <w:numId w:val="1"/>
        </w:numPr>
      </w:pPr>
      <w:r>
        <w:t>Histogram plot</w:t>
      </w:r>
      <w:r>
        <w:br/>
      </w:r>
      <w:r w:rsidR="001D3D0B">
        <w:t xml:space="preserve">If </w:t>
      </w:r>
      <w:r w:rsidR="00A25CD0">
        <w:t xml:space="preserve">histogram is </w:t>
      </w:r>
      <w:r w:rsidR="00A650BC">
        <w:t xml:space="preserve">spread </w:t>
      </w:r>
      <w:r w:rsidR="00454859">
        <w:t>(not normal) mostly there is a trend</w:t>
      </w:r>
    </w:p>
    <w:p w14:paraId="69A0FAB2" w14:textId="3745B3C2" w:rsidR="00477A5E" w:rsidRDefault="00477A5E" w:rsidP="000D5E88">
      <w:pPr>
        <w:pStyle w:val="ListParagraph"/>
        <w:numPr>
          <w:ilvl w:val="1"/>
          <w:numId w:val="1"/>
        </w:numPr>
      </w:pPr>
      <w:r>
        <w:t>Statistical Test</w:t>
      </w:r>
    </w:p>
    <w:p w14:paraId="47805377" w14:textId="1EAD7D25" w:rsidR="00DD54CF" w:rsidRDefault="00665617" w:rsidP="001033D4">
      <w:pPr>
        <w:pStyle w:val="ListParagraph"/>
        <w:numPr>
          <w:ilvl w:val="2"/>
          <w:numId w:val="1"/>
        </w:numPr>
      </w:pPr>
      <w:r>
        <w:t xml:space="preserve">Dickey Fuller </w:t>
      </w:r>
      <w:r w:rsidR="00D9486A">
        <w:t>Test / Augmented Dickey Fuller Test</w:t>
      </w:r>
      <w:r w:rsidR="00714E1C">
        <w:t xml:space="preserve"> </w:t>
      </w:r>
      <w:r w:rsidR="00714E1C">
        <w:sym w:font="Wingdings" w:char="F0E0"/>
      </w:r>
      <w:r w:rsidR="00714E1C">
        <w:t xml:space="preserve"> test unit root present</w:t>
      </w:r>
      <w:r w:rsidR="008D3E17">
        <w:br/>
      </w:r>
      <w:r w:rsidR="008D3E17" w:rsidRPr="008D3E17">
        <w:rPr>
          <w:b/>
          <w:bCs/>
        </w:rPr>
        <w:t>H</w:t>
      </w:r>
      <w:r w:rsidR="008D3E17" w:rsidRPr="008D3E17">
        <w:rPr>
          <w:b/>
          <w:bCs/>
          <w:vertAlign w:val="subscript"/>
        </w:rPr>
        <w:t xml:space="preserve">0 </w:t>
      </w:r>
      <w:r w:rsidR="008D3E17" w:rsidRPr="008D3E17">
        <w:rPr>
          <w:b/>
          <w:bCs/>
        </w:rPr>
        <w:t>: unit root is present</w:t>
      </w:r>
      <w:r w:rsidR="008D3E17">
        <w:rPr>
          <w:b/>
          <w:bCs/>
        </w:rPr>
        <w:t xml:space="preserve"> (not stationary)</w:t>
      </w:r>
    </w:p>
    <w:p w14:paraId="50EF6571" w14:textId="77777777" w:rsidR="00DD54CF" w:rsidRPr="00231705" w:rsidRDefault="00DD54CF" w:rsidP="00DD54CF">
      <w:pPr>
        <w:pStyle w:val="ListParagraph"/>
        <w:numPr>
          <w:ilvl w:val="3"/>
          <w:numId w:val="1"/>
        </w:numPr>
        <w:rPr>
          <w:i/>
          <w:iCs/>
        </w:rPr>
      </w:pPr>
      <w:r w:rsidRPr="00231705">
        <w:rPr>
          <w:i/>
          <w:iCs/>
        </w:rPr>
        <w:t>from statsmodels.tsa.stattools import adfuller</w:t>
      </w:r>
    </w:p>
    <w:p w14:paraId="23E066CB" w14:textId="7F622365" w:rsidR="00D9486A" w:rsidRDefault="00DE003F" w:rsidP="00DD54CF">
      <w:pPr>
        <w:pStyle w:val="ListParagraph"/>
        <w:ind w:left="2880"/>
      </w:pPr>
      <w:r>
        <w:t>1</w:t>
      </w:r>
      <w:r w:rsidRPr="00DE003F">
        <w:rPr>
          <w:vertAlign w:val="superscript"/>
        </w:rPr>
        <w:t>st</w:t>
      </w:r>
      <w:r>
        <w:t xml:space="preserve"> </w:t>
      </w:r>
      <w:r w:rsidR="00DD54CF">
        <w:t>result output is the test statistic</w:t>
      </w:r>
      <w:r w:rsidR="00330B13">
        <w:t>, more negative, the better to reject hypothesis</w:t>
      </w:r>
      <w:r>
        <w:br/>
        <w:t>2</w:t>
      </w:r>
      <w:r w:rsidRPr="00DE003F">
        <w:rPr>
          <w:vertAlign w:val="superscript"/>
        </w:rPr>
        <w:t>nd</w:t>
      </w:r>
      <w:r>
        <w:t xml:space="preserve"> result output is the p-value</w:t>
      </w:r>
      <w:r w:rsidR="00231705">
        <w:t>, it has to be generally less than 5% value</w:t>
      </w:r>
      <w:r w:rsidR="00231705">
        <w:br/>
      </w:r>
      <w:r w:rsidR="00231705">
        <w:rPr>
          <w:noProof/>
        </w:rPr>
        <w:drawing>
          <wp:inline distT="0" distB="0" distL="0" distR="0" wp14:anchorId="2971EDB5" wp14:editId="481ED93E">
            <wp:extent cx="3610030" cy="1310106"/>
            <wp:effectExtent l="0" t="0" r="0" b="4445"/>
            <wp:docPr id="2" name="Picture 2" descr="augmented dickey full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ugmented dickey fuller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996" cy="131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D54CF">
        <w:br/>
      </w:r>
    </w:p>
    <w:p w14:paraId="3B68E5A2" w14:textId="1A4B8B7D" w:rsidR="00D9486A" w:rsidRDefault="00C356D0" w:rsidP="001033D4">
      <w:pPr>
        <w:pStyle w:val="ListParagraph"/>
        <w:numPr>
          <w:ilvl w:val="2"/>
          <w:numId w:val="1"/>
        </w:numPr>
      </w:pPr>
      <w:r>
        <w:t xml:space="preserve">Additional: </w:t>
      </w:r>
      <w:r w:rsidR="00D9486A">
        <w:t>KPSS (</w:t>
      </w:r>
      <w:r w:rsidR="00714E1C">
        <w:t xml:space="preserve">Kwiatkowski-Phillips-Schmidt-Shin)  </w:t>
      </w:r>
      <w:r w:rsidR="00714E1C">
        <w:sym w:font="Wingdings" w:char="F0E0"/>
      </w:r>
      <w:r w:rsidR="00714E1C">
        <w:t xml:space="preserve"> test stationarity present</w:t>
      </w:r>
      <w:r w:rsidR="002C2215">
        <w:t>. Thus, we need p-values &gt;= 0.05</w:t>
      </w:r>
      <w:r w:rsidR="008D3E17">
        <w:br/>
      </w:r>
      <w:r w:rsidR="008D3E17" w:rsidRPr="008D3E17">
        <w:rPr>
          <w:b/>
          <w:bCs/>
        </w:rPr>
        <w:t>H</w:t>
      </w:r>
      <w:r w:rsidR="008D3E17" w:rsidRPr="008D3E17">
        <w:rPr>
          <w:b/>
          <w:bCs/>
          <w:vertAlign w:val="subscript"/>
        </w:rPr>
        <w:t>0</w:t>
      </w:r>
      <w:r w:rsidR="008D3E17" w:rsidRPr="008D3E17">
        <w:rPr>
          <w:b/>
          <w:bCs/>
        </w:rPr>
        <w:t xml:space="preserve"> : process is stationary (unit root is not present)</w:t>
      </w:r>
      <w:r w:rsidR="008D3E17">
        <w:br/>
      </w:r>
      <w:r w:rsidR="008D3E17">
        <w:rPr>
          <w:noProof/>
        </w:rPr>
        <w:drawing>
          <wp:inline distT="0" distB="0" distL="0" distR="0" wp14:anchorId="6AAF3DBB" wp14:editId="59B2AEA9">
            <wp:extent cx="3837305" cy="639445"/>
            <wp:effectExtent l="0" t="0" r="0" b="8255"/>
            <wp:docPr id="4" name="Picture 4" descr="kpss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kpss tes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305" cy="6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B46B1" w14:textId="3BFDB6DE" w:rsidR="00DE15A1" w:rsidRDefault="00DE15A1" w:rsidP="00DE15A1">
      <w:pPr>
        <w:pStyle w:val="ListParagraph"/>
        <w:numPr>
          <w:ilvl w:val="1"/>
          <w:numId w:val="1"/>
        </w:numPr>
      </w:pPr>
      <w:r>
        <w:lastRenderedPageBreak/>
        <w:t>Transformation</w:t>
      </w:r>
    </w:p>
    <w:p w14:paraId="0F5D2856" w14:textId="67BDD114" w:rsidR="00DE15A1" w:rsidRDefault="00DE15A1" w:rsidP="00DE15A1">
      <w:pPr>
        <w:pStyle w:val="ListParagraph"/>
        <w:numPr>
          <w:ilvl w:val="2"/>
          <w:numId w:val="1"/>
        </w:numPr>
      </w:pPr>
      <w:r>
        <w:t>Diff() couple of times &lt;</w:t>
      </w:r>
      <w:r w:rsidR="00AD27A1">
        <w:t xml:space="preserve"> 3</w:t>
      </w:r>
    </w:p>
    <w:p w14:paraId="780AC966" w14:textId="4B4A7D53" w:rsidR="00CB4279" w:rsidRDefault="00CB4279" w:rsidP="00DE15A1">
      <w:pPr>
        <w:pStyle w:val="ListParagraph"/>
        <w:numPr>
          <w:ilvl w:val="2"/>
          <w:numId w:val="1"/>
        </w:numPr>
      </w:pPr>
      <w:r>
        <w:t>Log or sqrt transform</w:t>
      </w:r>
    </w:p>
    <w:p w14:paraId="03B6C979" w14:textId="183C725E" w:rsidR="0006731C" w:rsidRDefault="0006731C" w:rsidP="00DE15A1">
      <w:pPr>
        <w:pStyle w:val="ListParagraph"/>
        <w:numPr>
          <w:ilvl w:val="2"/>
          <w:numId w:val="1"/>
        </w:numPr>
      </w:pPr>
      <w:r>
        <w:t>Box Cox transformation</w:t>
      </w:r>
      <w:r w:rsidR="006A16FD">
        <w:br/>
      </w:r>
      <w:r w:rsidR="006A16FD" w:rsidRPr="002679AB">
        <w:rPr>
          <w:i/>
          <w:iCs/>
        </w:rPr>
        <w:t>scipy.stats.boxcox</w:t>
      </w:r>
      <w:r w:rsidR="00442164">
        <w:br/>
        <w:t>Transformin</w:t>
      </w:r>
      <w:r w:rsidR="005E58C7">
        <w:t>g</w:t>
      </w:r>
      <w:r w:rsidR="00442164">
        <w:t xml:space="preserve"> non-normal to normal distribution</w:t>
      </w:r>
    </w:p>
    <w:p w14:paraId="61FC3F76" w14:textId="3F47E92E" w:rsidR="00B06E92" w:rsidRDefault="00B06E92" w:rsidP="00B06E92">
      <w:pPr>
        <w:pStyle w:val="ListParagraph"/>
        <w:numPr>
          <w:ilvl w:val="1"/>
          <w:numId w:val="1"/>
        </w:numPr>
      </w:pPr>
      <w:r>
        <w:t>Window function</w:t>
      </w:r>
    </w:p>
    <w:p w14:paraId="44C95EC1" w14:textId="5737AAF3" w:rsidR="00B06E92" w:rsidRDefault="00B06E92" w:rsidP="00B06E92">
      <w:pPr>
        <w:pStyle w:val="ListParagraph"/>
        <w:numPr>
          <w:ilvl w:val="2"/>
          <w:numId w:val="1"/>
        </w:numPr>
      </w:pPr>
      <w:r>
        <w:t>Rolling Window</w:t>
      </w:r>
      <w:r w:rsidR="00B7344F">
        <w:t xml:space="preserve"> (Mean)</w:t>
      </w:r>
    </w:p>
    <w:p w14:paraId="0DA60C6A" w14:textId="2AC39AA1" w:rsidR="00716BB9" w:rsidRDefault="00716BB9" w:rsidP="00B06E92">
      <w:pPr>
        <w:pStyle w:val="ListParagraph"/>
        <w:numPr>
          <w:ilvl w:val="2"/>
          <w:numId w:val="1"/>
        </w:numPr>
      </w:pPr>
      <w:r>
        <w:t>Expanding Window</w:t>
      </w:r>
    </w:p>
    <w:p w14:paraId="2D0FCB9F" w14:textId="4C9A5FEC" w:rsidR="001C2C10" w:rsidRDefault="001C2C10" w:rsidP="001C2C10">
      <w:pPr>
        <w:pStyle w:val="ListParagraph"/>
        <w:numPr>
          <w:ilvl w:val="0"/>
          <w:numId w:val="1"/>
        </w:numPr>
      </w:pPr>
      <w:r>
        <w:t>Autocorrelation Function</w:t>
      </w:r>
    </w:p>
    <w:p w14:paraId="595ECB35" w14:textId="646EC877" w:rsidR="00E237E0" w:rsidRDefault="00E237E0" w:rsidP="00E237E0">
      <w:pPr>
        <w:pStyle w:val="ListParagraph"/>
        <w:numPr>
          <w:ilvl w:val="1"/>
          <w:numId w:val="1"/>
        </w:numPr>
      </w:pPr>
      <w:r>
        <w:t>Pearson correlation</w:t>
      </w:r>
      <w:r>
        <w:br/>
      </w:r>
      <w:r>
        <w:rPr>
          <w:noProof/>
        </w:rPr>
        <w:drawing>
          <wp:inline distT="0" distB="0" distL="0" distR="0" wp14:anchorId="45083177" wp14:editId="26213EB1">
            <wp:extent cx="3160758" cy="1114184"/>
            <wp:effectExtent l="0" t="0" r="1905" b="0"/>
            <wp:docPr id="3" name="Picture 3" descr="Image result for calculating correlation pea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calculating correlation pears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708" cy="1116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D77F7" w14:textId="6CC1782B" w:rsidR="00E237E0" w:rsidRDefault="00E237E0" w:rsidP="00E237E0">
      <w:pPr>
        <w:pStyle w:val="ListParagraph"/>
        <w:numPr>
          <w:ilvl w:val="1"/>
          <w:numId w:val="1"/>
        </w:numPr>
      </w:pPr>
      <w:r>
        <w:t>ACF</w:t>
      </w:r>
      <w:r w:rsidR="00006E1B">
        <w:t xml:space="preserve"> </w:t>
      </w:r>
      <w:r w:rsidR="00006E1B">
        <w:sym w:font="Wingdings" w:char="F0E0"/>
      </w:r>
      <w:r w:rsidR="00006E1B">
        <w:t xml:space="preserve"> with raw data time lags</w:t>
      </w:r>
      <w:r w:rsidR="00CB7575">
        <w:br/>
        <w:t>ACF is symmetric</w:t>
      </w:r>
      <w:r w:rsidR="00015906">
        <w:t>, only positive lag</w:t>
      </w:r>
      <w:r w:rsidR="00B46ABE">
        <w:t>s</w:t>
      </w:r>
      <w:r w:rsidR="00015906">
        <w:t xml:space="preserve"> </w:t>
      </w:r>
      <w:r w:rsidR="00B46ABE">
        <w:t>are</w:t>
      </w:r>
      <w:r w:rsidR="00015906">
        <w:t xml:space="preserve"> considered</w:t>
      </w:r>
    </w:p>
    <w:p w14:paraId="065E16D0" w14:textId="543AF7D0" w:rsidR="009910A8" w:rsidRPr="00785DA9" w:rsidRDefault="009910A8" w:rsidP="00E237E0">
      <w:pPr>
        <w:pStyle w:val="ListParagraph"/>
        <w:numPr>
          <w:ilvl w:val="1"/>
          <w:numId w:val="1"/>
        </w:numPr>
      </w:pPr>
      <w:r>
        <w:t xml:space="preserve">PACF </w:t>
      </w:r>
      <w:r>
        <w:sym w:font="Wingdings" w:char="F0E0"/>
      </w:r>
      <w:r>
        <w:t xml:space="preserve"> with residual time lags</w:t>
      </w:r>
      <w:r w:rsidR="00315C29">
        <w:br/>
        <w:t xml:space="preserve">Critical region is +- </w:t>
      </w:r>
      <w:r w:rsidR="00E40FE1">
        <w:t xml:space="preserve">1.96 * </w:t>
      </w:r>
      <w:r w:rsidR="00315C29">
        <w:t>sqrt(</w:t>
      </w:r>
      <w:r w:rsidR="00E40FE1">
        <w:t>n</w:t>
      </w:r>
      <w:r w:rsidR="00315C29">
        <w:t>)</w:t>
      </w:r>
      <w:r w:rsidR="00E40FE1">
        <w:br/>
        <w:t>Correlation of the residual from linear modelling of T</w:t>
      </w:r>
      <w:r w:rsidR="00E40FE1">
        <w:rPr>
          <w:vertAlign w:val="subscript"/>
        </w:rPr>
        <w:t xml:space="preserve">i </w:t>
      </w:r>
      <w:r w:rsidR="00E40FE1">
        <w:t>| T</w:t>
      </w:r>
      <w:r w:rsidR="00E40FE1">
        <w:rPr>
          <w:vertAlign w:val="subscript"/>
        </w:rPr>
        <w:t xml:space="preserve">i-1 </w:t>
      </w:r>
      <w:r w:rsidR="00E40FE1">
        <w:t>and T</w:t>
      </w:r>
      <w:r w:rsidR="00E40FE1">
        <w:rPr>
          <w:vertAlign w:val="subscript"/>
        </w:rPr>
        <w:t>i-</w:t>
      </w:r>
      <w:r w:rsidR="00032AA8">
        <w:rPr>
          <w:vertAlign w:val="subscript"/>
        </w:rPr>
        <w:t>2</w:t>
      </w:r>
      <w:r w:rsidR="00E40FE1">
        <w:rPr>
          <w:vertAlign w:val="subscript"/>
        </w:rPr>
        <w:t xml:space="preserve"> </w:t>
      </w:r>
      <w:r w:rsidR="00E40FE1">
        <w:t>| T</w:t>
      </w:r>
      <w:r w:rsidR="00E40FE1">
        <w:rPr>
          <w:vertAlign w:val="subscript"/>
        </w:rPr>
        <w:t>i-1</w:t>
      </w:r>
      <w:r w:rsidR="00032AA8">
        <w:br/>
        <w:t>T</w:t>
      </w:r>
      <w:r w:rsidR="00032AA8">
        <w:rPr>
          <w:vertAlign w:val="subscript"/>
        </w:rPr>
        <w:t>i-2</w:t>
      </w:r>
      <w:r w:rsidR="00032AA8">
        <w:t xml:space="preserve"> can be expanded to T</w:t>
      </w:r>
      <w:r w:rsidR="00032AA8">
        <w:rPr>
          <w:vertAlign w:val="subscript"/>
        </w:rPr>
        <w:t>i-k+1</w:t>
      </w:r>
    </w:p>
    <w:p w14:paraId="7541CF02" w14:textId="27BBDBE7" w:rsidR="00785DA9" w:rsidRDefault="00CE3298" w:rsidP="00E237E0">
      <w:pPr>
        <w:pStyle w:val="ListParagraph"/>
        <w:numPr>
          <w:ilvl w:val="1"/>
          <w:numId w:val="1"/>
        </w:numPr>
      </w:pPr>
      <w:r>
        <w:t>If you have a trend, ACF might not be informative as the value above confidence band will be many</w:t>
      </w:r>
      <w:r w:rsidR="000861E2">
        <w:t>. However, the PACF might tell us bette</w:t>
      </w:r>
      <w:r w:rsidR="00A24909">
        <w:t>r.</w:t>
      </w:r>
    </w:p>
    <w:p w14:paraId="6CF00063" w14:textId="26155E68" w:rsidR="001D0443" w:rsidRDefault="001D0443" w:rsidP="001D0443">
      <w:pPr>
        <w:pStyle w:val="ListParagraph"/>
        <w:numPr>
          <w:ilvl w:val="0"/>
          <w:numId w:val="1"/>
        </w:numPr>
      </w:pPr>
      <w:r>
        <w:t>Spurious Correlation</w:t>
      </w:r>
    </w:p>
    <w:p w14:paraId="05C077D6" w14:textId="73566CDB" w:rsidR="00407E6E" w:rsidRDefault="001D0443" w:rsidP="007E0D23">
      <w:pPr>
        <w:pStyle w:val="ListParagraph"/>
        <w:numPr>
          <w:ilvl w:val="1"/>
          <w:numId w:val="1"/>
        </w:numPr>
      </w:pPr>
      <w:r>
        <w:t>Cointegration, real relationship between 2 time series</w:t>
      </w:r>
    </w:p>
    <w:p w14:paraId="4D4622B2" w14:textId="3B960EC6" w:rsidR="00D32C12" w:rsidRDefault="00D32C12" w:rsidP="00D32C12">
      <w:pPr>
        <w:pStyle w:val="Heading2"/>
      </w:pPr>
      <w:r>
        <w:t>Decomposition</w:t>
      </w:r>
    </w:p>
    <w:p w14:paraId="06C1951B" w14:textId="1EB4C9FE" w:rsidR="003C5857" w:rsidRDefault="004C1530" w:rsidP="003C5857">
      <w:pPr>
        <w:pStyle w:val="ListParagraph"/>
        <w:numPr>
          <w:ilvl w:val="0"/>
          <w:numId w:val="2"/>
        </w:numPr>
      </w:pPr>
      <w:r>
        <w:t>Classical</w:t>
      </w:r>
      <w:r w:rsidR="003C5857">
        <w:t>:</w:t>
      </w:r>
    </w:p>
    <w:p w14:paraId="18B5E440" w14:textId="52BD1E6C" w:rsidR="006E1BF4" w:rsidRDefault="006E1BF4" w:rsidP="006E1BF4">
      <w:pPr>
        <w:pStyle w:val="ListParagraph"/>
        <w:numPr>
          <w:ilvl w:val="1"/>
          <w:numId w:val="2"/>
        </w:numPr>
      </w:pPr>
      <w:r>
        <w:t>Seasonal components assumed to be constant</w:t>
      </w:r>
    </w:p>
    <w:p w14:paraId="3C44EC60" w14:textId="17AA55CF" w:rsidR="003470A6" w:rsidRDefault="003470A6" w:rsidP="006E1BF4">
      <w:pPr>
        <w:pStyle w:val="ListParagraph"/>
        <w:numPr>
          <w:ilvl w:val="1"/>
          <w:numId w:val="2"/>
        </w:numPr>
      </w:pPr>
      <w:r>
        <w:t>Type:</w:t>
      </w:r>
    </w:p>
    <w:p w14:paraId="4187AB5D" w14:textId="150D9399" w:rsidR="003C5857" w:rsidRDefault="003C5857" w:rsidP="003470A6">
      <w:pPr>
        <w:pStyle w:val="ListParagraph"/>
        <w:numPr>
          <w:ilvl w:val="1"/>
          <w:numId w:val="2"/>
        </w:numPr>
        <w:ind w:left="1800"/>
      </w:pPr>
      <w:r>
        <w:t>Additive</w:t>
      </w:r>
    </w:p>
    <w:p w14:paraId="44E4201C" w14:textId="1F964A2C" w:rsidR="00F04920" w:rsidRDefault="00672F10" w:rsidP="003470A6">
      <w:pPr>
        <w:pStyle w:val="ListParagraph"/>
        <w:ind w:left="1800"/>
      </w:pPr>
      <w:r>
        <w:t>y</w:t>
      </w:r>
      <w:r w:rsidR="00F04920">
        <w:t>(t) =</w:t>
      </w:r>
      <w:r>
        <w:t xml:space="preserve"> Level + Trend + Seasonality + Noise</w:t>
      </w:r>
      <w:r w:rsidR="00F04920">
        <w:t xml:space="preserve"> </w:t>
      </w:r>
    </w:p>
    <w:p w14:paraId="30DCC454" w14:textId="40A8BB12" w:rsidR="001D1FC8" w:rsidRDefault="001D1FC8" w:rsidP="003470A6">
      <w:pPr>
        <w:pStyle w:val="ListParagraph"/>
        <w:numPr>
          <w:ilvl w:val="1"/>
          <w:numId w:val="2"/>
        </w:numPr>
        <w:ind w:left="1800"/>
      </w:pPr>
      <w:r>
        <w:t>Multiplicative</w:t>
      </w:r>
    </w:p>
    <w:p w14:paraId="649C1C98" w14:textId="66049486" w:rsidR="000E4FB4" w:rsidRDefault="00546240" w:rsidP="003470A6">
      <w:pPr>
        <w:pStyle w:val="ListParagraph"/>
        <w:ind w:left="1800"/>
      </w:pPr>
      <w:r>
        <w:t>y(t) = Level * Trend * Seasonality * Noise</w:t>
      </w:r>
    </w:p>
    <w:p w14:paraId="58C2B464" w14:textId="01A917BE" w:rsidR="000E4FB4" w:rsidRDefault="000E4FB4" w:rsidP="006E1BF4">
      <w:pPr>
        <w:pStyle w:val="ListParagraph"/>
        <w:numPr>
          <w:ilvl w:val="1"/>
          <w:numId w:val="2"/>
        </w:numPr>
      </w:pPr>
      <w:r>
        <w:t>Python</w:t>
      </w:r>
    </w:p>
    <w:p w14:paraId="4F008E9E" w14:textId="1D1B5F83" w:rsidR="000E4FB4" w:rsidRDefault="00503028" w:rsidP="006E1BF4">
      <w:pPr>
        <w:pStyle w:val="ListParagraph"/>
        <w:numPr>
          <w:ilvl w:val="2"/>
          <w:numId w:val="2"/>
        </w:numPr>
      </w:pPr>
      <w:r>
        <w:t>s</w:t>
      </w:r>
      <w:r w:rsidR="000E4FB4">
        <w:t>tatsmodels.tsa.seasonal import seasonal_decompose</w:t>
      </w:r>
    </w:p>
    <w:p w14:paraId="3F6B9EB8" w14:textId="70E7EC1F" w:rsidR="006E1BF4" w:rsidRDefault="00583D86" w:rsidP="006E1BF4">
      <w:pPr>
        <w:pStyle w:val="ListParagraph"/>
        <w:numPr>
          <w:ilvl w:val="0"/>
          <w:numId w:val="2"/>
        </w:numPr>
      </w:pPr>
      <w:r>
        <w:t>X11 decomposition</w:t>
      </w:r>
    </w:p>
    <w:p w14:paraId="0C5A50FC" w14:textId="0E3D4D0D" w:rsidR="00583D86" w:rsidRDefault="00583D86" w:rsidP="006E1BF4">
      <w:pPr>
        <w:pStyle w:val="ListParagraph"/>
        <w:numPr>
          <w:ilvl w:val="0"/>
          <w:numId w:val="2"/>
        </w:numPr>
      </w:pPr>
      <w:r>
        <w:t>SEATS decomposition</w:t>
      </w:r>
    </w:p>
    <w:p w14:paraId="60C1A3B1" w14:textId="24AB672D" w:rsidR="00583D86" w:rsidRDefault="00583D86" w:rsidP="006E1BF4">
      <w:pPr>
        <w:pStyle w:val="ListParagraph"/>
        <w:numPr>
          <w:ilvl w:val="0"/>
          <w:numId w:val="2"/>
        </w:numPr>
      </w:pPr>
      <w:r>
        <w:t>STL decomposition</w:t>
      </w:r>
    </w:p>
    <w:p w14:paraId="04142BA5" w14:textId="7B0F0E55" w:rsidR="008553F1" w:rsidRDefault="008553F1" w:rsidP="008553F1">
      <w:pPr>
        <w:pStyle w:val="Heading2"/>
      </w:pPr>
      <w:r>
        <w:t>Statistical Modelling</w:t>
      </w:r>
    </w:p>
    <w:p w14:paraId="4DC6892B" w14:textId="70AD09F5" w:rsidR="00447AA4" w:rsidRDefault="00F65441" w:rsidP="00F65441">
      <w:pPr>
        <w:pStyle w:val="ListParagraph"/>
        <w:numPr>
          <w:ilvl w:val="0"/>
          <w:numId w:val="2"/>
        </w:numPr>
      </w:pPr>
      <w:r>
        <w:t>ARIMA and friends</w:t>
      </w:r>
    </w:p>
    <w:p w14:paraId="3963EBDF" w14:textId="3602CA79" w:rsidR="005F1B3C" w:rsidRDefault="005F1B3C" w:rsidP="005F1B3C">
      <w:pPr>
        <w:pStyle w:val="ListParagraph"/>
        <w:numPr>
          <w:ilvl w:val="1"/>
          <w:numId w:val="2"/>
        </w:numPr>
      </w:pPr>
      <w:r w:rsidRPr="005F1B3C">
        <w:rPr>
          <w:noProof/>
        </w:rPr>
        <w:lastRenderedPageBreak/>
        <w:drawing>
          <wp:inline distT="0" distB="0" distL="0" distR="0" wp14:anchorId="7532D07D" wp14:editId="0C6F08B8">
            <wp:extent cx="5650330" cy="137636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0255" cy="138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64EB" w14:textId="26FE9E37" w:rsidR="005F1B3C" w:rsidRDefault="005F1B3C" w:rsidP="005F1B3C">
      <w:pPr>
        <w:pStyle w:val="ListParagraph"/>
        <w:numPr>
          <w:ilvl w:val="1"/>
          <w:numId w:val="2"/>
        </w:numPr>
      </w:pPr>
      <w:r>
        <w:t>Ljung-box method</w:t>
      </w:r>
    </w:p>
    <w:p w14:paraId="11087235" w14:textId="6F24C6F7" w:rsidR="005F1B3C" w:rsidRDefault="008442BF" w:rsidP="005F1B3C">
      <w:pPr>
        <w:pStyle w:val="ListParagraph"/>
        <w:numPr>
          <w:ilvl w:val="2"/>
          <w:numId w:val="2"/>
        </w:numPr>
      </w:pPr>
      <w:r>
        <w:t>Checking if residuals are iid. Independent identically distributed</w:t>
      </w:r>
    </w:p>
    <w:p w14:paraId="1A3064FE" w14:textId="6D88DB49" w:rsidR="008442BF" w:rsidRDefault="00E26816" w:rsidP="00CF3C88">
      <w:pPr>
        <w:pStyle w:val="ListParagraph"/>
        <w:numPr>
          <w:ilvl w:val="3"/>
          <w:numId w:val="2"/>
        </w:numPr>
      </w:pPr>
      <w:r>
        <w:t>Basically, checking if the residuals are white noise, i.e. checking mean = 0 and variance constant</w:t>
      </w:r>
    </w:p>
    <w:p w14:paraId="4ACCBE80" w14:textId="0BC3A7EC" w:rsidR="00E26816" w:rsidRDefault="00E26816" w:rsidP="00CF3C88">
      <w:pPr>
        <w:pStyle w:val="ListParagraph"/>
        <w:numPr>
          <w:ilvl w:val="3"/>
          <w:numId w:val="2"/>
        </w:numPr>
      </w:pPr>
      <w:r>
        <w:t>H</w:t>
      </w:r>
      <w:r>
        <w:rPr>
          <w:vertAlign w:val="subscript"/>
        </w:rPr>
        <w:t>0</w:t>
      </w:r>
      <w:r>
        <w:t xml:space="preserve">: </w:t>
      </w:r>
      <w:r w:rsidR="000538D8">
        <w:t>residuals are rigged</w:t>
      </w:r>
    </w:p>
    <w:p w14:paraId="6B9AB07F" w14:textId="6C0DC37A" w:rsidR="00561613" w:rsidRDefault="00561613" w:rsidP="00CF3C88">
      <w:pPr>
        <w:pStyle w:val="ListParagraph"/>
        <w:numPr>
          <w:ilvl w:val="3"/>
          <w:numId w:val="2"/>
        </w:numPr>
      </w:pPr>
      <w:r>
        <w:t>H</w:t>
      </w:r>
      <w:r>
        <w:rPr>
          <w:vertAlign w:val="subscript"/>
        </w:rPr>
        <w:t>1</w:t>
      </w:r>
      <w:r>
        <w:t>: residuals are white noise</w:t>
      </w:r>
    </w:p>
    <w:p w14:paraId="5BA1EFDF" w14:textId="6882C888" w:rsidR="00EB013C" w:rsidRDefault="002E0C43" w:rsidP="00CF3C88">
      <w:pPr>
        <w:pStyle w:val="ListParagraph"/>
        <w:numPr>
          <w:ilvl w:val="3"/>
          <w:numId w:val="2"/>
        </w:numPr>
      </w:pPr>
      <w:r>
        <w:t>Need p-values to be high to reject this</w:t>
      </w:r>
      <w:r w:rsidR="000005D9">
        <w:t>, &gt; 0.05</w:t>
      </w:r>
      <w:r w:rsidR="00710960">
        <w:t xml:space="preserve"> (chi square test)</w:t>
      </w:r>
    </w:p>
    <w:p w14:paraId="7C54082E" w14:textId="52E634FA" w:rsidR="00CF3C88" w:rsidRDefault="00CF3C88" w:rsidP="00EB013C">
      <w:pPr>
        <w:pStyle w:val="ListParagraph"/>
        <w:numPr>
          <w:ilvl w:val="2"/>
          <w:numId w:val="2"/>
        </w:numPr>
      </w:pPr>
      <w:r>
        <w:t>Many statistician</w:t>
      </w:r>
      <w:r w:rsidR="0073582F">
        <w:t>s</w:t>
      </w:r>
      <w:r>
        <w:t xml:space="preserve"> challenge the concept of ljungbox method</w:t>
      </w:r>
    </w:p>
    <w:p w14:paraId="4A9B52A3" w14:textId="0A943336" w:rsidR="0073582F" w:rsidRDefault="00EB013C" w:rsidP="0073582F">
      <w:pPr>
        <w:pStyle w:val="ListParagraph"/>
        <w:numPr>
          <w:ilvl w:val="1"/>
          <w:numId w:val="2"/>
        </w:numPr>
      </w:pPr>
      <w:r>
        <w:t>Breusch Godfrey method</w:t>
      </w:r>
    </w:p>
    <w:p w14:paraId="727D5370" w14:textId="7A45F9B3" w:rsidR="00D40C1B" w:rsidRDefault="00D40C1B" w:rsidP="0073582F">
      <w:pPr>
        <w:pStyle w:val="ListParagraph"/>
        <w:numPr>
          <w:ilvl w:val="1"/>
          <w:numId w:val="2"/>
        </w:numPr>
      </w:pPr>
      <w:r>
        <w:t>Jarque Bera method</w:t>
      </w:r>
    </w:p>
    <w:p w14:paraId="69894E85" w14:textId="20119159" w:rsidR="00D40C1B" w:rsidRDefault="00D40C1B" w:rsidP="00D40C1B">
      <w:pPr>
        <w:pStyle w:val="ListParagraph"/>
        <w:numPr>
          <w:ilvl w:val="2"/>
          <w:numId w:val="2"/>
        </w:numPr>
      </w:pPr>
      <w:r>
        <w:t>Checking if residuals is normal</w:t>
      </w:r>
    </w:p>
    <w:p w14:paraId="5D01B54F" w14:textId="4EE0CB8F" w:rsidR="00DD6E8E" w:rsidRDefault="00DD6E8E" w:rsidP="00D40C1B">
      <w:pPr>
        <w:pStyle w:val="ListParagraph"/>
        <w:numPr>
          <w:ilvl w:val="2"/>
          <w:numId w:val="2"/>
        </w:numPr>
      </w:pPr>
      <w:r>
        <w:t>Pvalue &lt; 0.1: then potential not normal</w:t>
      </w:r>
    </w:p>
    <w:p w14:paraId="2B654F73" w14:textId="08F4BF84" w:rsidR="00694C72" w:rsidRDefault="00DD6E8E" w:rsidP="00D40C1B">
      <w:pPr>
        <w:pStyle w:val="ListParagraph"/>
        <w:numPr>
          <w:ilvl w:val="2"/>
          <w:numId w:val="2"/>
        </w:numPr>
      </w:pPr>
      <w:r>
        <w:t>Pvalue &gt;= 0.1: residuals are normal</w:t>
      </w:r>
    </w:p>
    <w:p w14:paraId="5009D942" w14:textId="54127C75" w:rsidR="00D43239" w:rsidRDefault="00C82662" w:rsidP="00D43239">
      <w:pPr>
        <w:pStyle w:val="ListParagraph"/>
        <w:numPr>
          <w:ilvl w:val="0"/>
          <w:numId w:val="2"/>
        </w:numPr>
      </w:pPr>
      <w:r>
        <w:t xml:space="preserve">Conditional </w:t>
      </w:r>
      <w:r w:rsidR="00D43239">
        <w:t>Heteroskedasticity</w:t>
      </w:r>
    </w:p>
    <w:p w14:paraId="427194D5" w14:textId="3E6E2289" w:rsidR="00D43239" w:rsidRDefault="00A66043" w:rsidP="00D43239">
      <w:pPr>
        <w:pStyle w:val="ListParagraph"/>
        <w:numPr>
          <w:ilvl w:val="1"/>
          <w:numId w:val="2"/>
        </w:numPr>
      </w:pPr>
      <w:r>
        <w:t xml:space="preserve">Variance is not </w:t>
      </w:r>
      <w:r w:rsidR="00DA5A3B">
        <w:t>constant;</w:t>
      </w:r>
      <w:r w:rsidR="006023FC">
        <w:t xml:space="preserve"> thus, this is to be used </w:t>
      </w:r>
      <w:r w:rsidR="006656D5">
        <w:t>to identify if residuals are white noise</w:t>
      </w:r>
    </w:p>
    <w:p w14:paraId="222FA4C2" w14:textId="5EB9E927" w:rsidR="00640631" w:rsidRDefault="00640631" w:rsidP="00D43239">
      <w:pPr>
        <w:pStyle w:val="ListParagraph"/>
        <w:numPr>
          <w:ilvl w:val="1"/>
          <w:numId w:val="2"/>
        </w:numPr>
      </w:pPr>
      <w:r>
        <w:t>To be exact, there is some part of the time series “regime” that has different variance</w:t>
      </w:r>
    </w:p>
    <w:p w14:paraId="5DB4BA51" w14:textId="61B73F3D" w:rsidR="00694C72" w:rsidRDefault="00694C72" w:rsidP="00D43239">
      <w:pPr>
        <w:pStyle w:val="ListParagraph"/>
        <w:numPr>
          <w:ilvl w:val="1"/>
          <w:numId w:val="2"/>
        </w:numPr>
      </w:pPr>
      <w:r>
        <w:t>Regime detection, to avoid conditional volatility</w:t>
      </w:r>
    </w:p>
    <w:p w14:paraId="4E01E75E" w14:textId="3AC686C0" w:rsidR="0059110A" w:rsidRDefault="0059110A" w:rsidP="00D43239">
      <w:pPr>
        <w:pStyle w:val="ListParagraph"/>
        <w:numPr>
          <w:ilvl w:val="1"/>
          <w:numId w:val="2"/>
        </w:numPr>
      </w:pPr>
      <w:r>
        <w:t>Might look like white noise but it is not!</w:t>
      </w:r>
    </w:p>
    <w:p w14:paraId="197DC9A7" w14:textId="6B8E30B2" w:rsidR="00DA5A3B" w:rsidRDefault="003E5952" w:rsidP="003E5952">
      <w:pPr>
        <w:pStyle w:val="Heading2"/>
      </w:pPr>
      <w:r>
        <w:t>Comparison between metrics for GridSearch</w:t>
      </w:r>
    </w:p>
    <w:p w14:paraId="48EF14A0" w14:textId="4ED0F13F" w:rsidR="00E731F3" w:rsidRDefault="00831F76" w:rsidP="003E5952">
      <w:pPr>
        <w:rPr>
          <w:rStyle w:val="Hyperlink"/>
        </w:rPr>
      </w:pPr>
      <w:hyperlink r:id="rId10" w:history="1">
        <w:r w:rsidR="003E5952" w:rsidRPr="00A91B82">
          <w:rPr>
            <w:rStyle w:val="Hyperlink"/>
          </w:rPr>
          <w:t>https://medium.com/@rrfd/sarima-modelling-for-car-sharing-basic-data-pipelines-applications-with-python-pt-1-</w:t>
        </w:r>
        <w:r w:rsidR="003E5952" w:rsidRPr="00A91B82">
          <w:rPr>
            <w:rStyle w:val="Hyperlink"/>
          </w:rPr>
          <w:t>7</w:t>
        </w:r>
        <w:r w:rsidR="003E5952" w:rsidRPr="00A91B82">
          <w:rPr>
            <w:rStyle w:val="Hyperlink"/>
          </w:rPr>
          <w:t>5de4677c0cd</w:t>
        </w:r>
      </w:hyperlink>
    </w:p>
    <w:p w14:paraId="40C3E1FE" w14:textId="77777777" w:rsidR="00E731F3" w:rsidRDefault="00E731F3">
      <w:pPr>
        <w:rPr>
          <w:rStyle w:val="Hyperlink"/>
        </w:rPr>
      </w:pPr>
      <w:r>
        <w:rPr>
          <w:rStyle w:val="Hyperlink"/>
        </w:rPr>
        <w:br w:type="page"/>
      </w:r>
    </w:p>
    <w:p w14:paraId="6794B42C" w14:textId="76D8CD53" w:rsidR="003E5952" w:rsidRDefault="00E731F3" w:rsidP="00E731F3">
      <w:pPr>
        <w:pStyle w:val="Heading1"/>
      </w:pPr>
      <w:r>
        <w:lastRenderedPageBreak/>
        <w:t>System Design</w:t>
      </w:r>
    </w:p>
    <w:p w14:paraId="7649F08B" w14:textId="13EFE449" w:rsidR="006D78AA" w:rsidRPr="00340C11" w:rsidRDefault="006D78AA" w:rsidP="00340C11">
      <w:pPr>
        <w:pStyle w:val="Heading2"/>
      </w:pPr>
      <w:r>
        <w:t>URL Shortening</w:t>
      </w:r>
    </w:p>
    <w:p w14:paraId="75158F98" w14:textId="7FA5DD29" w:rsidR="006D78AA" w:rsidRDefault="006D57B1" w:rsidP="006D57B1">
      <w:pPr>
        <w:pStyle w:val="ListParagraph"/>
        <w:numPr>
          <w:ilvl w:val="0"/>
          <w:numId w:val="3"/>
        </w:numPr>
      </w:pPr>
      <w:r>
        <w:t>Assumptions on data:</w:t>
      </w:r>
    </w:p>
    <w:p w14:paraId="19226DA6" w14:textId="75EC2A72" w:rsidR="006D57B1" w:rsidRDefault="006D57B1" w:rsidP="006D57B1">
      <w:pPr>
        <w:pStyle w:val="ListParagraph"/>
        <w:numPr>
          <w:ilvl w:val="1"/>
          <w:numId w:val="3"/>
        </w:numPr>
      </w:pPr>
      <w:r>
        <w:t>Long URL: 2KB, 2048 Characters</w:t>
      </w:r>
    </w:p>
    <w:p w14:paraId="00255380" w14:textId="00A9178C" w:rsidR="006D57B1" w:rsidRDefault="006D57B1" w:rsidP="006D57B1">
      <w:pPr>
        <w:pStyle w:val="ListParagraph"/>
        <w:numPr>
          <w:ilvl w:val="1"/>
          <w:numId w:val="3"/>
        </w:numPr>
      </w:pPr>
      <w:r>
        <w:t>Short URL: 20 Bytes, 20 Characters</w:t>
      </w:r>
    </w:p>
    <w:p w14:paraId="71F9183E" w14:textId="2722DF47" w:rsidR="006D57B1" w:rsidRDefault="006D57B1" w:rsidP="006D57B1">
      <w:pPr>
        <w:pStyle w:val="ListParagraph"/>
        <w:numPr>
          <w:ilvl w:val="1"/>
          <w:numId w:val="3"/>
        </w:numPr>
      </w:pPr>
      <w:r>
        <w:t>Created: 8 Bytes, 8 Characters</w:t>
      </w:r>
    </w:p>
    <w:p w14:paraId="7FDC6D39" w14:textId="534E1E12" w:rsidR="006D57B1" w:rsidRDefault="006D57B1" w:rsidP="006D57B1">
      <w:pPr>
        <w:pStyle w:val="ListParagraph"/>
        <w:numPr>
          <w:ilvl w:val="1"/>
          <w:numId w:val="3"/>
        </w:numPr>
      </w:pPr>
      <w:r>
        <w:t>Expired: 8 Bytes, 8 Charac</w:t>
      </w:r>
      <w:r w:rsidR="009B554E">
        <w:t>ters</w:t>
      </w:r>
    </w:p>
    <w:p w14:paraId="76E488DB" w14:textId="0EF4060C" w:rsidR="00537539" w:rsidRDefault="00537539" w:rsidP="00537539">
      <w:pPr>
        <w:pStyle w:val="ListParagraph"/>
        <w:numPr>
          <w:ilvl w:val="1"/>
          <w:numId w:val="3"/>
        </w:numPr>
      </w:pPr>
      <w:r>
        <w:t xml:space="preserve">Total: </w:t>
      </w:r>
      <w:r w:rsidR="00C32820">
        <w:t xml:space="preserve">2KB per </w:t>
      </w:r>
      <w:r w:rsidR="00FD0F83">
        <w:t>record</w:t>
      </w:r>
    </w:p>
    <w:p w14:paraId="629DB46C" w14:textId="03BE4806" w:rsidR="00041278" w:rsidRDefault="00041278" w:rsidP="00537539">
      <w:pPr>
        <w:pStyle w:val="ListParagraph"/>
        <w:numPr>
          <w:ilvl w:val="1"/>
          <w:numId w:val="3"/>
        </w:numPr>
      </w:pPr>
      <w:r>
        <w:t xml:space="preserve">10 million </w:t>
      </w:r>
      <w:r w:rsidR="002E1810">
        <w:t xml:space="preserve">records, could be related to users OR </w:t>
      </w:r>
      <w:r w:rsidR="008F7812">
        <w:t xml:space="preserve">number </w:t>
      </w:r>
      <w:r w:rsidR="004060A7">
        <w:t>of URLs from our websites</w:t>
      </w:r>
    </w:p>
    <w:p w14:paraId="35DDB2D2" w14:textId="0A58BF0E" w:rsidR="000864C4" w:rsidRDefault="00F7660E" w:rsidP="00537539">
      <w:pPr>
        <w:pStyle w:val="ListParagraph"/>
        <w:numPr>
          <w:ilvl w:val="1"/>
          <w:numId w:val="3"/>
        </w:numPr>
      </w:pPr>
      <w:r>
        <w:t>2,</w:t>
      </w:r>
      <w:r w:rsidR="00EC6950">
        <w:t>1</w:t>
      </w:r>
      <w:r>
        <w:t xml:space="preserve">00 * 10,000,000 = </w:t>
      </w:r>
      <w:r w:rsidR="00EC6950">
        <w:t>0.02</w:t>
      </w:r>
      <w:r>
        <w:t xml:space="preserve"> TB / month</w:t>
      </w:r>
      <w:r w:rsidR="00167017">
        <w:t xml:space="preserve"> = 0.24 TB / year</w:t>
      </w:r>
    </w:p>
    <w:p w14:paraId="5BC517EF" w14:textId="5C42F891" w:rsidR="00F7660E" w:rsidRDefault="00DC4F44" w:rsidP="00DC4F44">
      <w:pPr>
        <w:pStyle w:val="ListParagraph"/>
        <w:numPr>
          <w:ilvl w:val="0"/>
          <w:numId w:val="3"/>
        </w:numPr>
      </w:pPr>
      <w:r>
        <w:t>Algorithms:</w:t>
      </w:r>
    </w:p>
    <w:p w14:paraId="1046B74F" w14:textId="7B2DB195" w:rsidR="00DC4F44" w:rsidRDefault="00DC4F44" w:rsidP="00DC4F44">
      <w:pPr>
        <w:pStyle w:val="ListParagraph"/>
        <w:numPr>
          <w:ilvl w:val="1"/>
          <w:numId w:val="3"/>
        </w:numPr>
      </w:pPr>
      <w:r>
        <w:t>MD5</w:t>
      </w:r>
    </w:p>
    <w:p w14:paraId="23029711" w14:textId="75A6C53B" w:rsidR="00DC4F44" w:rsidRDefault="00DC4F44" w:rsidP="00DC4F44">
      <w:pPr>
        <w:pStyle w:val="ListParagraph"/>
        <w:numPr>
          <w:ilvl w:val="2"/>
          <w:numId w:val="3"/>
        </w:numPr>
      </w:pPr>
      <w:r>
        <w:t>Too long, can take the first n characters</w:t>
      </w:r>
    </w:p>
    <w:p w14:paraId="19E9706E" w14:textId="4231E3E2" w:rsidR="00617A2D" w:rsidRDefault="00617A2D" w:rsidP="00617A2D">
      <w:pPr>
        <w:pStyle w:val="ListParagraph"/>
        <w:numPr>
          <w:ilvl w:val="1"/>
          <w:numId w:val="3"/>
        </w:numPr>
      </w:pPr>
      <w:r>
        <w:t>B62</w:t>
      </w:r>
    </w:p>
    <w:p w14:paraId="4CDC4608" w14:textId="079C5780" w:rsidR="00966751" w:rsidRDefault="0096591F" w:rsidP="00966751">
      <w:pPr>
        <w:pStyle w:val="ListParagraph"/>
        <w:numPr>
          <w:ilvl w:val="2"/>
          <w:numId w:val="3"/>
        </w:numPr>
      </w:pPr>
      <w:r>
        <w:t>Using base62 (all alphanumeric chars)</w:t>
      </w:r>
      <w:r w:rsidR="00EA5AAD">
        <w:t xml:space="preserve"> as representation</w:t>
      </w:r>
    </w:p>
    <w:p w14:paraId="5AB0DE15" w14:textId="0DA1A31C" w:rsidR="00966751" w:rsidRDefault="00966751" w:rsidP="00966751">
      <w:pPr>
        <w:pStyle w:val="ListParagraph"/>
        <w:numPr>
          <w:ilvl w:val="0"/>
          <w:numId w:val="3"/>
        </w:numPr>
      </w:pPr>
      <w:r>
        <w:t>Database:</w:t>
      </w:r>
    </w:p>
    <w:p w14:paraId="0CFB2891" w14:textId="298C92AE" w:rsidR="00966751" w:rsidRDefault="00966751" w:rsidP="00966751">
      <w:pPr>
        <w:pStyle w:val="ListParagraph"/>
        <w:numPr>
          <w:ilvl w:val="1"/>
          <w:numId w:val="3"/>
        </w:numPr>
      </w:pPr>
      <w:r>
        <w:t>RDBMS</w:t>
      </w:r>
    </w:p>
    <w:p w14:paraId="10E3E179" w14:textId="2681A465" w:rsidR="00966751" w:rsidRDefault="00201D1F" w:rsidP="00966751">
      <w:pPr>
        <w:pStyle w:val="ListParagraph"/>
        <w:numPr>
          <w:ilvl w:val="2"/>
          <w:numId w:val="3"/>
        </w:numPr>
      </w:pPr>
      <w:r>
        <w:t>ACID</w:t>
      </w:r>
    </w:p>
    <w:p w14:paraId="568C6EBD" w14:textId="10AA928B" w:rsidR="00201D1F" w:rsidRDefault="00201D1F" w:rsidP="00966751">
      <w:pPr>
        <w:pStyle w:val="ListParagraph"/>
        <w:numPr>
          <w:ilvl w:val="2"/>
          <w:numId w:val="3"/>
        </w:numPr>
      </w:pPr>
      <w:r>
        <w:t>But scalability</w:t>
      </w:r>
    </w:p>
    <w:p w14:paraId="7AC49710" w14:textId="130AD4DA" w:rsidR="00201D1F" w:rsidRDefault="00942470" w:rsidP="00201D1F">
      <w:pPr>
        <w:pStyle w:val="ListParagraph"/>
        <w:numPr>
          <w:ilvl w:val="1"/>
          <w:numId w:val="3"/>
        </w:numPr>
      </w:pPr>
      <w:r>
        <w:t>NOSQL</w:t>
      </w:r>
    </w:p>
    <w:p w14:paraId="219473C2" w14:textId="0BE88920" w:rsidR="00942470" w:rsidRDefault="00942470" w:rsidP="00942470">
      <w:pPr>
        <w:pStyle w:val="ListParagraph"/>
        <w:numPr>
          <w:ilvl w:val="2"/>
          <w:numId w:val="3"/>
        </w:numPr>
      </w:pPr>
      <w:r>
        <w:t>Distributed</w:t>
      </w:r>
    </w:p>
    <w:p w14:paraId="72E1588E" w14:textId="47FD903C" w:rsidR="00942470" w:rsidRDefault="00942470" w:rsidP="00942470">
      <w:pPr>
        <w:pStyle w:val="ListParagraph"/>
        <w:numPr>
          <w:ilvl w:val="2"/>
          <w:numId w:val="3"/>
        </w:numPr>
      </w:pPr>
      <w:r>
        <w:t>But eventual consistency</w:t>
      </w:r>
    </w:p>
    <w:p w14:paraId="65931A26" w14:textId="738AD47D" w:rsidR="00B679CC" w:rsidRDefault="00B679CC" w:rsidP="00B679CC">
      <w:pPr>
        <w:pStyle w:val="ListParagraph"/>
        <w:numPr>
          <w:ilvl w:val="0"/>
          <w:numId w:val="3"/>
        </w:numPr>
      </w:pPr>
      <w:r>
        <w:t>Technique:</w:t>
      </w:r>
    </w:p>
    <w:p w14:paraId="3006BBCB" w14:textId="44AA100F" w:rsidR="00B679CC" w:rsidRDefault="00B679CC" w:rsidP="00B679CC">
      <w:pPr>
        <w:pStyle w:val="ListParagraph"/>
        <w:numPr>
          <w:ilvl w:val="1"/>
          <w:numId w:val="3"/>
        </w:numPr>
      </w:pPr>
      <w:r>
        <w:t xml:space="preserve">Generate random number and </w:t>
      </w:r>
      <w:r w:rsidR="005D54D9">
        <w:t>encode using base62</w:t>
      </w:r>
    </w:p>
    <w:p w14:paraId="4B36F5E0" w14:textId="2037BB76" w:rsidR="003B66DC" w:rsidRDefault="009337D2" w:rsidP="00C41FF9">
      <w:pPr>
        <w:pStyle w:val="ListParagraph"/>
        <w:ind w:left="1440"/>
      </w:pPr>
      <w:r>
        <w:t>Need to create hierarchy of indexes to quicken search</w:t>
      </w:r>
    </w:p>
    <w:p w14:paraId="151F6221" w14:textId="7DFBC174" w:rsidR="00C41FF9" w:rsidRDefault="00C41FF9" w:rsidP="00B679CC">
      <w:pPr>
        <w:pStyle w:val="ListParagraph"/>
        <w:numPr>
          <w:ilvl w:val="1"/>
          <w:numId w:val="3"/>
        </w:numPr>
      </w:pPr>
      <w:r>
        <w:t>MD5 and add random number before hashi</w:t>
      </w:r>
      <w:r w:rsidR="00F008ED">
        <w:t>ng</w:t>
      </w:r>
    </w:p>
    <w:p w14:paraId="3E3978C0" w14:textId="0EDD2E41" w:rsidR="00301AE5" w:rsidRDefault="00301AE5" w:rsidP="00B679CC">
      <w:pPr>
        <w:pStyle w:val="ListParagraph"/>
        <w:numPr>
          <w:ilvl w:val="1"/>
          <w:numId w:val="3"/>
        </w:numPr>
      </w:pPr>
      <w:r>
        <w:t>Use of counter and convert to base62</w:t>
      </w:r>
      <w:r w:rsidR="004D3689">
        <w:br/>
        <w:t>Zookeeper for counting</w:t>
      </w:r>
      <w:r w:rsidR="00134B8E">
        <w:t xml:space="preserve"> before converting to base62</w:t>
      </w:r>
    </w:p>
    <w:p w14:paraId="56442FA1" w14:textId="66EEB398" w:rsidR="00340C11" w:rsidRDefault="00340C11" w:rsidP="00340C11">
      <w:pPr>
        <w:pStyle w:val="Heading2"/>
      </w:pPr>
      <w:r>
        <w:t>Streaming</w:t>
      </w:r>
    </w:p>
    <w:p w14:paraId="6E6CABF4" w14:textId="3F63AC89" w:rsidR="00340C11" w:rsidRDefault="00340C11" w:rsidP="00340C11">
      <w:pPr>
        <w:pStyle w:val="ListParagraph"/>
        <w:numPr>
          <w:ilvl w:val="0"/>
          <w:numId w:val="4"/>
        </w:numPr>
      </w:pPr>
      <w:r>
        <w:t>Multitier load balancing scheme, per zone then per serv</w:t>
      </w:r>
      <w:r w:rsidR="001855CE">
        <w:t>ices</w:t>
      </w:r>
    </w:p>
    <w:p w14:paraId="3CFC8AC0" w14:textId="74D1B900" w:rsidR="00BF07B1" w:rsidRDefault="000E637B" w:rsidP="00340C11">
      <w:pPr>
        <w:pStyle w:val="ListParagraph"/>
        <w:numPr>
          <w:ilvl w:val="0"/>
          <w:numId w:val="4"/>
        </w:numPr>
      </w:pPr>
      <w:r>
        <w:t xml:space="preserve">Transcoding </w:t>
      </w:r>
      <w:r w:rsidR="00425466">
        <w:t xml:space="preserve">to accommodate multiple </w:t>
      </w:r>
      <w:r w:rsidR="00604F85">
        <w:t>devices, resolution and bitrate</w:t>
      </w:r>
      <w:r w:rsidR="00DA61AC">
        <w:t xml:space="preserve"> (network speed)</w:t>
      </w:r>
      <w:r w:rsidR="00DA61AC">
        <w:br/>
        <w:t xml:space="preserve">Break the “movie” into several chunks for </w:t>
      </w:r>
      <w:r w:rsidR="00DC7D4C">
        <w:t>transcoding</w:t>
      </w:r>
      <w:r w:rsidR="004520EE">
        <w:t xml:space="preserve"> and merge</w:t>
      </w:r>
      <w:r w:rsidR="00E02B62">
        <w:t xml:space="preserve"> (store on AWS)</w:t>
      </w:r>
    </w:p>
    <w:p w14:paraId="7EBB0322" w14:textId="5696A4F5" w:rsidR="00DA61AC" w:rsidRDefault="00E02B62" w:rsidP="00340C11">
      <w:pPr>
        <w:pStyle w:val="ListParagraph"/>
        <w:numPr>
          <w:ilvl w:val="0"/>
          <w:numId w:val="4"/>
        </w:numPr>
      </w:pPr>
      <w:r>
        <w:t>Streaming server and application server are different</w:t>
      </w:r>
    </w:p>
    <w:p w14:paraId="6C432B82" w14:textId="5D4D609E" w:rsidR="00F46105" w:rsidRDefault="00F46105" w:rsidP="00340C11">
      <w:pPr>
        <w:pStyle w:val="ListParagraph"/>
        <w:numPr>
          <w:ilvl w:val="0"/>
          <w:numId w:val="4"/>
        </w:numPr>
      </w:pPr>
      <w:r>
        <w:t xml:space="preserve">Streaming server application will keep tracking for the best </w:t>
      </w:r>
      <w:r w:rsidR="00A73D9F">
        <w:t>server for streaming</w:t>
      </w:r>
    </w:p>
    <w:p w14:paraId="7C80753F" w14:textId="48CC11CC" w:rsidR="00993E7F" w:rsidRDefault="0099324D" w:rsidP="0099324D">
      <w:pPr>
        <w:pStyle w:val="Heading2"/>
      </w:pPr>
      <w:r>
        <w:t>Twitter</w:t>
      </w:r>
    </w:p>
    <w:p w14:paraId="57D395E0" w14:textId="79A47BAF" w:rsidR="0099324D" w:rsidRDefault="0099324D" w:rsidP="0099324D">
      <w:pPr>
        <w:pStyle w:val="ListParagraph"/>
        <w:numPr>
          <w:ilvl w:val="0"/>
          <w:numId w:val="5"/>
        </w:numPr>
      </w:pPr>
      <w:r>
        <w:t>Concept of data:</w:t>
      </w:r>
    </w:p>
    <w:p w14:paraId="3629DC7D" w14:textId="090767BC" w:rsidR="0099324D" w:rsidRDefault="0099324D" w:rsidP="0099324D">
      <w:pPr>
        <w:pStyle w:val="ListParagraph"/>
        <w:numPr>
          <w:ilvl w:val="1"/>
          <w:numId w:val="5"/>
        </w:numPr>
      </w:pPr>
      <w:r>
        <w:t>User</w:t>
      </w:r>
    </w:p>
    <w:p w14:paraId="7C233DA8" w14:textId="7FA7C1DC" w:rsidR="0099324D" w:rsidRDefault="0099324D" w:rsidP="0099324D">
      <w:pPr>
        <w:pStyle w:val="ListParagraph"/>
        <w:numPr>
          <w:ilvl w:val="1"/>
          <w:numId w:val="5"/>
        </w:numPr>
      </w:pPr>
      <w:r>
        <w:t>Tweet</w:t>
      </w:r>
    </w:p>
    <w:p w14:paraId="61C52229" w14:textId="4F3533B6" w:rsidR="0099324D" w:rsidRDefault="00CB7ED6" w:rsidP="0099324D">
      <w:pPr>
        <w:pStyle w:val="ListParagraph"/>
        <w:numPr>
          <w:ilvl w:val="1"/>
          <w:numId w:val="5"/>
        </w:numPr>
      </w:pPr>
      <w:r>
        <w:t>Follower</w:t>
      </w:r>
    </w:p>
    <w:p w14:paraId="0EC5F6E0" w14:textId="0198BADE" w:rsidR="006F5C29" w:rsidRDefault="006F5C29" w:rsidP="00456595">
      <w:pPr>
        <w:pStyle w:val="ListParagraph"/>
        <w:numPr>
          <w:ilvl w:val="0"/>
          <w:numId w:val="5"/>
        </w:numPr>
      </w:pPr>
      <w:r>
        <w:t>User timeline</w:t>
      </w:r>
    </w:p>
    <w:p w14:paraId="470DA1B6" w14:textId="531CB12D" w:rsidR="00456595" w:rsidRDefault="00456595" w:rsidP="009A1478">
      <w:pPr>
        <w:pStyle w:val="ListParagraph"/>
        <w:numPr>
          <w:ilvl w:val="1"/>
          <w:numId w:val="5"/>
        </w:numPr>
      </w:pPr>
      <w:r>
        <w:t>Need to utilize cache</w:t>
      </w:r>
      <w:r w:rsidR="00BA104D">
        <w:t xml:space="preserve"> for faster “recent”</w:t>
      </w:r>
      <w:r w:rsidR="00C34CA4">
        <w:t xml:space="preserve"> tweets</w:t>
      </w:r>
    </w:p>
    <w:p w14:paraId="7F47F696" w14:textId="6A13EED2" w:rsidR="00136FCF" w:rsidRDefault="00136FCF" w:rsidP="009A1478">
      <w:pPr>
        <w:pStyle w:val="ListParagraph"/>
        <w:numPr>
          <w:ilvl w:val="2"/>
          <w:numId w:val="5"/>
        </w:numPr>
      </w:pPr>
      <w:r>
        <w:t>Redis use dictionary like access</w:t>
      </w:r>
    </w:p>
    <w:p w14:paraId="19BDD23F" w14:textId="3077677E" w:rsidR="009A1478" w:rsidRDefault="009A1478" w:rsidP="009A1478">
      <w:pPr>
        <w:pStyle w:val="ListParagraph"/>
        <w:numPr>
          <w:ilvl w:val="0"/>
          <w:numId w:val="5"/>
        </w:numPr>
      </w:pPr>
      <w:r>
        <w:lastRenderedPageBreak/>
        <w:t>Home timeline (from different users)</w:t>
      </w:r>
    </w:p>
    <w:p w14:paraId="6FCA2616" w14:textId="6A8C1B98" w:rsidR="001C22BF" w:rsidRDefault="001C22BF" w:rsidP="001C22BF">
      <w:pPr>
        <w:pStyle w:val="ListParagraph"/>
        <w:numPr>
          <w:ilvl w:val="1"/>
          <w:numId w:val="5"/>
        </w:numPr>
      </w:pPr>
      <w:r>
        <w:t>Get following</w:t>
      </w:r>
    </w:p>
    <w:p w14:paraId="1C0B77DA" w14:textId="11330DA2" w:rsidR="001C22BF" w:rsidRDefault="001C22BF" w:rsidP="001C22BF">
      <w:pPr>
        <w:pStyle w:val="ListParagraph"/>
        <w:numPr>
          <w:ilvl w:val="1"/>
          <w:numId w:val="5"/>
        </w:numPr>
      </w:pPr>
      <w:r>
        <w:t>Get their recent tweets</w:t>
      </w:r>
    </w:p>
    <w:p w14:paraId="6E9EAC82" w14:textId="44D2E85D" w:rsidR="001C22BF" w:rsidRDefault="001C22BF" w:rsidP="001C22BF">
      <w:pPr>
        <w:pStyle w:val="ListParagraph"/>
        <w:numPr>
          <w:ilvl w:val="1"/>
          <w:numId w:val="5"/>
        </w:numPr>
      </w:pPr>
      <w:r>
        <w:t>Merge into timeline</w:t>
      </w:r>
    </w:p>
    <w:p w14:paraId="6A290628" w14:textId="11054C2C" w:rsidR="00091FA5" w:rsidRDefault="00091FA5" w:rsidP="00091FA5">
      <w:pPr>
        <w:pStyle w:val="ListParagraph"/>
        <w:numPr>
          <w:ilvl w:val="1"/>
          <w:numId w:val="5"/>
        </w:numPr>
      </w:pPr>
      <w:r>
        <w:t>Use fanout approach:</w:t>
      </w:r>
    </w:p>
    <w:p w14:paraId="1347F746" w14:textId="7AA11E42" w:rsidR="00091FA5" w:rsidRDefault="00091FA5" w:rsidP="00091FA5">
      <w:pPr>
        <w:pStyle w:val="ListParagraph"/>
        <w:numPr>
          <w:ilvl w:val="2"/>
          <w:numId w:val="5"/>
        </w:numPr>
      </w:pPr>
      <w:r>
        <w:t>Push to the follower “timeline” instead of them pulling</w:t>
      </w:r>
    </w:p>
    <w:p w14:paraId="1212B13B" w14:textId="2EAC3177" w:rsidR="00091FA5" w:rsidRDefault="00B1052A" w:rsidP="00091FA5">
      <w:pPr>
        <w:pStyle w:val="ListParagraph"/>
        <w:numPr>
          <w:ilvl w:val="2"/>
          <w:numId w:val="5"/>
        </w:numPr>
      </w:pPr>
      <w:r>
        <w:t>Don’t wait for pull, but push when there is a new tweet</w:t>
      </w:r>
    </w:p>
    <w:p w14:paraId="1EF26076" w14:textId="39FE3BB7" w:rsidR="005114C0" w:rsidRDefault="005114C0" w:rsidP="00091FA5">
      <w:pPr>
        <w:pStyle w:val="ListParagraph"/>
        <w:numPr>
          <w:ilvl w:val="2"/>
          <w:numId w:val="5"/>
        </w:numPr>
      </w:pPr>
      <w:r>
        <w:t xml:space="preserve">However, if the user is super popular, </w:t>
      </w:r>
      <w:r w:rsidR="00DF60FE">
        <w:t>pull mechanism is better</w:t>
      </w:r>
    </w:p>
    <w:p w14:paraId="6945BA6A" w14:textId="10467DDC" w:rsidR="00080DA9" w:rsidRDefault="00080DA9" w:rsidP="00080DA9">
      <w:pPr>
        <w:pStyle w:val="ListParagraph"/>
        <w:numPr>
          <w:ilvl w:val="3"/>
          <w:numId w:val="5"/>
        </w:numPr>
      </w:pPr>
      <w:r>
        <w:t>Creating new cache for celebrity cache</w:t>
      </w:r>
      <w:r w:rsidR="00C86AF7">
        <w:t>, trigger will be event</w:t>
      </w:r>
      <w:r w:rsidR="005274E5">
        <w:t>ual frequency</w:t>
      </w:r>
    </w:p>
    <w:p w14:paraId="7B57246E" w14:textId="24837A20" w:rsidR="00FE442F" w:rsidRDefault="00FE442F" w:rsidP="00FE442F">
      <w:pPr>
        <w:pStyle w:val="ListParagraph"/>
        <w:numPr>
          <w:ilvl w:val="1"/>
          <w:numId w:val="5"/>
        </w:numPr>
      </w:pPr>
      <w:r>
        <w:t>Operators (decoupling) scaling</w:t>
      </w:r>
      <w:r w:rsidR="00D67D25">
        <w:t xml:space="preserve"> utilizing apache kaf</w:t>
      </w:r>
      <w:r w:rsidR="00E92C97">
        <w:t>ka ended up in redis</w:t>
      </w:r>
    </w:p>
    <w:p w14:paraId="797C388A" w14:textId="205B01AF" w:rsidR="00D67D25" w:rsidRDefault="00D67D25" w:rsidP="00FE442F">
      <w:pPr>
        <w:pStyle w:val="ListParagraph"/>
        <w:numPr>
          <w:ilvl w:val="1"/>
          <w:numId w:val="5"/>
        </w:numPr>
      </w:pPr>
      <w:r>
        <w:t>Inverte</w:t>
      </w:r>
      <w:r w:rsidR="00AB73C7">
        <w:t>d full text index</w:t>
      </w:r>
    </w:p>
    <w:p w14:paraId="5E5C48D9" w14:textId="0A29E53C" w:rsidR="00A6790E" w:rsidRDefault="00A6790E" w:rsidP="00A6790E">
      <w:pPr>
        <w:pStyle w:val="ListParagraph"/>
        <w:numPr>
          <w:ilvl w:val="2"/>
          <w:numId w:val="5"/>
        </w:numPr>
      </w:pPr>
      <w:r>
        <w:t>Keyed on words</w:t>
      </w:r>
      <w:r w:rsidR="00B37AB8">
        <w:t>, rank the tweet based on hashtags / words</w:t>
      </w:r>
    </w:p>
    <w:p w14:paraId="296832E7" w14:textId="404CD71B" w:rsidR="00AC389C" w:rsidRDefault="00325444" w:rsidP="00AC389C">
      <w:pPr>
        <w:pStyle w:val="ListParagraph"/>
        <w:numPr>
          <w:ilvl w:val="2"/>
          <w:numId w:val="5"/>
        </w:numPr>
      </w:pPr>
      <w:r>
        <w:t>Access via scatter and gathe</w:t>
      </w:r>
      <w:r w:rsidR="00AC389C">
        <w:t>r</w:t>
      </w:r>
    </w:p>
    <w:p w14:paraId="5EE4F961" w14:textId="08C1C6AE" w:rsidR="00AC389C" w:rsidRPr="0099324D" w:rsidRDefault="00AC389C" w:rsidP="00AC389C">
      <w:pPr>
        <w:jc w:val="center"/>
      </w:pPr>
      <w:r>
        <w:rPr>
          <w:noProof/>
        </w:rPr>
        <w:drawing>
          <wp:inline distT="0" distB="0" distL="0" distR="0" wp14:anchorId="0CEFBDC2" wp14:editId="4182F2A8">
            <wp:extent cx="3867150" cy="22717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442" t="18149" r="33493" b="24519"/>
                    <a:stretch/>
                  </pic:blipFill>
                  <pic:spPr bwMode="auto">
                    <a:xfrm>
                      <a:off x="0" y="0"/>
                      <a:ext cx="3867150" cy="2271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4CA2B6" w14:textId="306BB42C" w:rsidR="00B14710" w:rsidRDefault="00B14710" w:rsidP="00B14710">
      <w:pPr>
        <w:pStyle w:val="Heading2"/>
      </w:pPr>
      <w:r>
        <w:t>Uber/Grap</w:t>
      </w:r>
    </w:p>
    <w:p w14:paraId="2EEBB7C7" w14:textId="70193D43" w:rsidR="00B14710" w:rsidRDefault="002B4585" w:rsidP="002B4585">
      <w:pPr>
        <w:pStyle w:val="ListParagraph"/>
        <w:numPr>
          <w:ilvl w:val="0"/>
          <w:numId w:val="6"/>
        </w:numPr>
      </w:pPr>
      <w:r>
        <w:t>Microservices are used</w:t>
      </w:r>
      <w:r w:rsidR="0068407A">
        <w:t xml:space="preserve"> (service oriented architecture)</w:t>
      </w:r>
    </w:p>
    <w:p w14:paraId="135026F5" w14:textId="011D58F1" w:rsidR="002D35D2" w:rsidRDefault="002D35D2" w:rsidP="002D35D2">
      <w:pPr>
        <w:pStyle w:val="ListParagraph"/>
        <w:jc w:val="center"/>
      </w:pPr>
      <w:r>
        <w:rPr>
          <w:noProof/>
        </w:rPr>
        <w:drawing>
          <wp:inline distT="0" distB="0" distL="0" distR="0" wp14:anchorId="4D6A1579" wp14:editId="63718B6E">
            <wp:extent cx="3871913" cy="226218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61" t="18750" r="33894" b="24159"/>
                    <a:stretch/>
                  </pic:blipFill>
                  <pic:spPr bwMode="auto">
                    <a:xfrm>
                      <a:off x="0" y="0"/>
                      <a:ext cx="3871913" cy="2262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9D47D" w14:textId="237BB8BE" w:rsidR="002D35D2" w:rsidRDefault="00C33A85" w:rsidP="002B4585">
      <w:pPr>
        <w:pStyle w:val="ListParagraph"/>
        <w:numPr>
          <w:ilvl w:val="0"/>
          <w:numId w:val="6"/>
        </w:numPr>
      </w:pPr>
      <w:r>
        <w:t>How dispatch optimization works</w:t>
      </w:r>
    </w:p>
    <w:p w14:paraId="5C6B1A3A" w14:textId="02F3CEEA" w:rsidR="00C352F2" w:rsidRDefault="00C352F2" w:rsidP="00C352F2">
      <w:pPr>
        <w:pStyle w:val="ListParagraph"/>
        <w:numPr>
          <w:ilvl w:val="1"/>
          <w:numId w:val="6"/>
        </w:numPr>
      </w:pPr>
      <w:r>
        <w:t>Creating cells in a map</w:t>
      </w:r>
      <w:r w:rsidR="002E66F6">
        <w:t xml:space="preserve">, with unique ID </w:t>
      </w:r>
      <w:r w:rsidR="00371DE7">
        <w:t>to distribute the problem</w:t>
      </w:r>
    </w:p>
    <w:p w14:paraId="5E559EAE" w14:textId="1B124510" w:rsidR="00D6701E" w:rsidRDefault="00D6701E" w:rsidP="00D6701E">
      <w:pPr>
        <w:pStyle w:val="ListParagraph"/>
        <w:numPr>
          <w:ilvl w:val="1"/>
          <w:numId w:val="6"/>
        </w:numPr>
      </w:pPr>
      <w:r>
        <w:lastRenderedPageBreak/>
        <w:t>Keep updating the supply / cab</w:t>
      </w:r>
      <w:r w:rsidR="00623F65">
        <w:t xml:space="preserve"> location</w:t>
      </w:r>
    </w:p>
    <w:p w14:paraId="26F045DD" w14:textId="220FB227" w:rsidR="00623F65" w:rsidRDefault="00623F65" w:rsidP="00D6701E">
      <w:pPr>
        <w:pStyle w:val="ListParagraph"/>
        <w:numPr>
          <w:ilvl w:val="1"/>
          <w:numId w:val="6"/>
        </w:numPr>
      </w:pPr>
      <w:r>
        <w:t>WAF to block unwanted IP or addresses</w:t>
      </w:r>
    </w:p>
    <w:p w14:paraId="4F325989" w14:textId="506DDBB2" w:rsidR="00F92939" w:rsidRDefault="00F92939" w:rsidP="00D6701E">
      <w:pPr>
        <w:pStyle w:val="ListParagraph"/>
        <w:numPr>
          <w:ilvl w:val="1"/>
          <w:numId w:val="6"/>
        </w:numPr>
      </w:pPr>
      <w:r>
        <w:t xml:space="preserve">LB to load balance to the </w:t>
      </w:r>
      <w:r w:rsidR="004B6742">
        <w:t>components</w:t>
      </w:r>
    </w:p>
    <w:p w14:paraId="21920B51" w14:textId="0DC3D9F7" w:rsidR="000F7B2A" w:rsidRDefault="000F7B2A" w:rsidP="000F7B2A">
      <w:pPr>
        <w:pStyle w:val="Heading2"/>
      </w:pPr>
      <w:r>
        <w:t>Dropbox / Google Drive</w:t>
      </w:r>
    </w:p>
    <w:p w14:paraId="7373FE9E" w14:textId="7C20361D" w:rsidR="00D919DD" w:rsidRDefault="00D919DD" w:rsidP="00D07846">
      <w:pPr>
        <w:pStyle w:val="ListParagraph"/>
        <w:numPr>
          <w:ilvl w:val="0"/>
          <w:numId w:val="6"/>
        </w:numPr>
      </w:pPr>
      <w:r>
        <w:t>Features</w:t>
      </w:r>
    </w:p>
    <w:p w14:paraId="2D8DA1B6" w14:textId="339843F6" w:rsidR="000F7B2A" w:rsidRDefault="00D07846" w:rsidP="00D444CC">
      <w:pPr>
        <w:pStyle w:val="ListParagraph"/>
        <w:numPr>
          <w:ilvl w:val="1"/>
          <w:numId w:val="6"/>
        </w:numPr>
      </w:pPr>
      <w:r>
        <w:t>Upload and download</w:t>
      </w:r>
    </w:p>
    <w:p w14:paraId="11332F99" w14:textId="0653731D" w:rsidR="00D07846" w:rsidRDefault="00D07846" w:rsidP="00D444CC">
      <w:pPr>
        <w:pStyle w:val="ListParagraph"/>
        <w:numPr>
          <w:ilvl w:val="1"/>
          <w:numId w:val="6"/>
        </w:numPr>
      </w:pPr>
      <w:r>
        <w:t>Sync folder</w:t>
      </w:r>
    </w:p>
    <w:p w14:paraId="4A73CCDE" w14:textId="63E987EB" w:rsidR="00D07846" w:rsidRDefault="00D07846" w:rsidP="00D444CC">
      <w:pPr>
        <w:pStyle w:val="ListParagraph"/>
        <w:numPr>
          <w:ilvl w:val="1"/>
          <w:numId w:val="6"/>
        </w:numPr>
      </w:pPr>
      <w:r>
        <w:t>History of updates</w:t>
      </w:r>
    </w:p>
    <w:p w14:paraId="11102641" w14:textId="777D7909" w:rsidR="00D919DD" w:rsidRDefault="00791D8A" w:rsidP="00791D8A">
      <w:pPr>
        <w:pStyle w:val="ListParagraph"/>
        <w:jc w:val="center"/>
      </w:pPr>
      <w:r>
        <w:rPr>
          <w:noProof/>
        </w:rPr>
        <w:drawing>
          <wp:inline distT="0" distB="0" distL="0" distR="0" wp14:anchorId="759ADBED" wp14:editId="7EA0BCF2">
            <wp:extent cx="3876675" cy="22383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282" t="18149" r="33488" b="25355"/>
                    <a:stretch/>
                  </pic:blipFill>
                  <pic:spPr bwMode="auto">
                    <a:xfrm>
                      <a:off x="0" y="0"/>
                      <a:ext cx="3877055" cy="2238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99487B" w14:textId="6D97C06D" w:rsidR="00791D8A" w:rsidRDefault="00791D8A" w:rsidP="00D07846">
      <w:pPr>
        <w:pStyle w:val="ListParagraph"/>
        <w:numPr>
          <w:ilvl w:val="0"/>
          <w:numId w:val="6"/>
        </w:numPr>
      </w:pPr>
      <w:r>
        <w:t>Problem:</w:t>
      </w:r>
    </w:p>
    <w:p w14:paraId="71BE119A" w14:textId="72AAEF17" w:rsidR="00791D8A" w:rsidRDefault="00791D8A" w:rsidP="00791D8A">
      <w:pPr>
        <w:pStyle w:val="ListParagraph"/>
        <w:numPr>
          <w:ilvl w:val="1"/>
          <w:numId w:val="6"/>
        </w:numPr>
      </w:pPr>
      <w:r>
        <w:t>Upload / concurrency</w:t>
      </w:r>
    </w:p>
    <w:p w14:paraId="22A345DC" w14:textId="3D14AC9A" w:rsidR="00791D8A" w:rsidRDefault="00791D8A" w:rsidP="00791D8A">
      <w:pPr>
        <w:pStyle w:val="ListParagraph"/>
        <w:numPr>
          <w:ilvl w:val="1"/>
          <w:numId w:val="6"/>
        </w:numPr>
      </w:pPr>
      <w:r>
        <w:t>Latency</w:t>
      </w:r>
    </w:p>
    <w:p w14:paraId="5D2E5840" w14:textId="5B06DEA0" w:rsidR="00791D8A" w:rsidRDefault="00791D8A" w:rsidP="00791D8A">
      <w:pPr>
        <w:pStyle w:val="ListParagraph"/>
        <w:numPr>
          <w:ilvl w:val="1"/>
          <w:numId w:val="6"/>
        </w:numPr>
      </w:pPr>
      <w:r>
        <w:t>Bandwi</w:t>
      </w:r>
      <w:r w:rsidR="00401F6D">
        <w:t>d</w:t>
      </w:r>
      <w:r>
        <w:t>th</w:t>
      </w:r>
    </w:p>
    <w:p w14:paraId="4FCB6E0B" w14:textId="07F88CDF" w:rsidR="00791D8A" w:rsidRDefault="00791D8A" w:rsidP="00791D8A">
      <w:pPr>
        <w:pStyle w:val="ListParagraph"/>
        <w:numPr>
          <w:ilvl w:val="1"/>
          <w:numId w:val="6"/>
        </w:numPr>
      </w:pPr>
      <w:r>
        <w:t>History</w:t>
      </w:r>
    </w:p>
    <w:p w14:paraId="6540FED5" w14:textId="2DC14B31" w:rsidR="00A245A2" w:rsidRDefault="00A245A2" w:rsidP="00A245A2">
      <w:pPr>
        <w:pStyle w:val="ListParagraph"/>
        <w:numPr>
          <w:ilvl w:val="0"/>
          <w:numId w:val="6"/>
        </w:numPr>
      </w:pPr>
      <w:r>
        <w:t>Divide the file into chunks</w:t>
      </w:r>
    </w:p>
    <w:p w14:paraId="6B6E683F" w14:textId="5EB92E2F" w:rsidR="001F6598" w:rsidRDefault="001F6598" w:rsidP="001F6598">
      <w:pPr>
        <w:pStyle w:val="ListParagraph"/>
        <w:numPr>
          <w:ilvl w:val="1"/>
          <w:numId w:val="6"/>
        </w:numPr>
      </w:pPr>
      <w:r>
        <w:t>Upload only the updated ones</w:t>
      </w:r>
    </w:p>
    <w:p w14:paraId="012D9D04" w14:textId="214FCE7B" w:rsidR="00F40386" w:rsidRDefault="00F40386" w:rsidP="001F6598">
      <w:pPr>
        <w:pStyle w:val="ListParagraph"/>
        <w:numPr>
          <w:ilvl w:val="1"/>
          <w:numId w:val="6"/>
        </w:numPr>
      </w:pPr>
      <w:r>
        <w:t>Hash the chunk to store in the metadata</w:t>
      </w:r>
      <w:r w:rsidR="002C1FD2">
        <w:t xml:space="preserve"> (which also be saved in the cloud)</w:t>
      </w:r>
    </w:p>
    <w:p w14:paraId="79E773A6" w14:textId="31FD4D92" w:rsidR="00C17982" w:rsidRDefault="00C17982">
      <w:r>
        <w:br w:type="page"/>
      </w:r>
    </w:p>
    <w:p w14:paraId="5D95BA05" w14:textId="337F9C21" w:rsidR="00B14710" w:rsidRDefault="00C17982" w:rsidP="00C17982">
      <w:pPr>
        <w:pStyle w:val="Heading1"/>
      </w:pPr>
      <w:r>
        <w:lastRenderedPageBreak/>
        <w:t>Zalando Corporate</w:t>
      </w:r>
      <w:bookmarkStart w:id="0" w:name="_GoBack"/>
      <w:bookmarkEnd w:id="0"/>
    </w:p>
    <w:p w14:paraId="1161D930" w14:textId="1433DE5A" w:rsidR="00C17982" w:rsidRDefault="00F915BA" w:rsidP="00F915BA">
      <w:pPr>
        <w:pStyle w:val="ListParagraph"/>
        <w:numPr>
          <w:ilvl w:val="0"/>
          <w:numId w:val="8"/>
        </w:numPr>
      </w:pPr>
      <w:r>
        <w:t>Founded October 2008</w:t>
      </w:r>
    </w:p>
    <w:p w14:paraId="1B793CA6" w14:textId="270B2234" w:rsidR="00805103" w:rsidRDefault="00805103" w:rsidP="00805103">
      <w:pPr>
        <w:pStyle w:val="ListParagraph"/>
        <w:numPr>
          <w:ilvl w:val="0"/>
          <w:numId w:val="8"/>
        </w:numPr>
      </w:pPr>
      <w:r>
        <w:t>Platform connecting customers, brands and partners</w:t>
      </w:r>
    </w:p>
    <w:p w14:paraId="712BF463" w14:textId="73B38000" w:rsidR="00805103" w:rsidRDefault="00805103" w:rsidP="00805103">
      <w:pPr>
        <w:pStyle w:val="ListParagraph"/>
        <w:numPr>
          <w:ilvl w:val="0"/>
          <w:numId w:val="8"/>
        </w:numPr>
      </w:pPr>
      <w:r>
        <w:t>17 countries, 15 for partners</w:t>
      </w:r>
    </w:p>
    <w:p w14:paraId="484269E0" w14:textId="27FF759D" w:rsidR="004067E1" w:rsidRDefault="004067E1" w:rsidP="00805103">
      <w:pPr>
        <w:pStyle w:val="ListParagraph"/>
        <w:numPr>
          <w:ilvl w:val="0"/>
          <w:numId w:val="8"/>
        </w:numPr>
      </w:pPr>
      <w:r>
        <w:t>31 million monthly active customers</w:t>
      </w:r>
    </w:p>
    <w:p w14:paraId="0E4FCE79" w14:textId="076C7B6E" w:rsidR="0096551B" w:rsidRDefault="0096551B" w:rsidP="00805103">
      <w:pPr>
        <w:pStyle w:val="ListParagraph"/>
        <w:numPr>
          <w:ilvl w:val="0"/>
          <w:numId w:val="8"/>
        </w:numPr>
      </w:pPr>
      <w:r>
        <w:t>340 million monthly traffic</w:t>
      </w:r>
    </w:p>
    <w:p w14:paraId="5B58A77C" w14:textId="143384D5" w:rsidR="00A96D15" w:rsidRDefault="00961F36" w:rsidP="00805103">
      <w:pPr>
        <w:pStyle w:val="ListParagraph"/>
        <w:numPr>
          <w:ilvl w:val="0"/>
          <w:numId w:val="8"/>
        </w:numPr>
      </w:pPr>
      <w:r>
        <w:t xml:space="preserve">Founder: </w:t>
      </w:r>
      <w:r w:rsidR="00A96D15">
        <w:t>Robert and David</w:t>
      </w:r>
      <w:r>
        <w:t xml:space="preserve"> </w:t>
      </w:r>
    </w:p>
    <w:p w14:paraId="177B90D6" w14:textId="097B099C" w:rsidR="00876258" w:rsidRDefault="00876258" w:rsidP="00805103">
      <w:pPr>
        <w:pStyle w:val="ListParagraph"/>
        <w:numPr>
          <w:ilvl w:val="0"/>
          <w:numId w:val="8"/>
        </w:numPr>
      </w:pPr>
      <w:r>
        <w:t>Innovation</w:t>
      </w:r>
    </w:p>
    <w:p w14:paraId="7DAF1590" w14:textId="144C821D" w:rsidR="00693953" w:rsidRDefault="00693953" w:rsidP="00876258">
      <w:pPr>
        <w:pStyle w:val="ListParagraph"/>
        <w:numPr>
          <w:ilvl w:val="1"/>
          <w:numId w:val="8"/>
        </w:numPr>
      </w:pPr>
      <w:r>
        <w:t>Retail to technology company</w:t>
      </w:r>
    </w:p>
    <w:p w14:paraId="502C5E04" w14:textId="503433AB" w:rsidR="00876258" w:rsidRDefault="00876258" w:rsidP="00876258">
      <w:pPr>
        <w:pStyle w:val="ListParagraph"/>
        <w:numPr>
          <w:ilvl w:val="1"/>
          <w:numId w:val="8"/>
        </w:numPr>
      </w:pPr>
      <w:r>
        <w:t>Research lab</w:t>
      </w:r>
    </w:p>
    <w:p w14:paraId="605BB442" w14:textId="20A0A125" w:rsidR="009162BE" w:rsidRDefault="00876258" w:rsidP="00C9186F">
      <w:pPr>
        <w:pStyle w:val="ListParagraph"/>
        <w:numPr>
          <w:ilvl w:val="1"/>
          <w:numId w:val="8"/>
        </w:numPr>
      </w:pPr>
      <w:r>
        <w:t>Hack week</w:t>
      </w:r>
    </w:p>
    <w:p w14:paraId="4D52CF79" w14:textId="3F5CE4DB" w:rsidR="00C9186F" w:rsidRDefault="00C9186F" w:rsidP="00C9186F">
      <w:pPr>
        <w:pStyle w:val="ListParagraph"/>
        <w:numPr>
          <w:ilvl w:val="1"/>
          <w:numId w:val="8"/>
        </w:numPr>
      </w:pPr>
      <w:r>
        <w:t>Sustainability</w:t>
      </w:r>
      <w:r w:rsidR="00736B92">
        <w:t xml:space="preserve">, worked </w:t>
      </w:r>
      <w:r w:rsidR="00BB50C6">
        <w:t>as data scientist for energy consultancy</w:t>
      </w:r>
    </w:p>
    <w:p w14:paraId="54F3FD18" w14:textId="28114C3F" w:rsidR="00693953" w:rsidRDefault="00693953" w:rsidP="00693953">
      <w:pPr>
        <w:pStyle w:val="ListParagraph"/>
        <w:numPr>
          <w:ilvl w:val="0"/>
          <w:numId w:val="8"/>
        </w:numPr>
      </w:pPr>
      <w:r>
        <w:t>Platform:</w:t>
      </w:r>
    </w:p>
    <w:p w14:paraId="3AA6D199" w14:textId="4DA6BC35" w:rsidR="00693953" w:rsidRDefault="00693953" w:rsidP="00693953">
      <w:pPr>
        <w:pStyle w:val="ListParagraph"/>
        <w:numPr>
          <w:ilvl w:val="1"/>
          <w:numId w:val="8"/>
        </w:numPr>
      </w:pPr>
      <w:r>
        <w:t>Frontend</w:t>
      </w:r>
    </w:p>
    <w:p w14:paraId="108F1E4A" w14:textId="67802314" w:rsidR="00693953" w:rsidRDefault="00693953" w:rsidP="00693953">
      <w:pPr>
        <w:pStyle w:val="ListParagraph"/>
        <w:numPr>
          <w:ilvl w:val="1"/>
          <w:numId w:val="8"/>
        </w:numPr>
      </w:pPr>
      <w:r>
        <w:t>Fulfillment services</w:t>
      </w:r>
    </w:p>
    <w:p w14:paraId="343BCBFE" w14:textId="39CE968D" w:rsidR="00693953" w:rsidRDefault="00693953" w:rsidP="00693953">
      <w:pPr>
        <w:pStyle w:val="ListParagraph"/>
        <w:numPr>
          <w:ilvl w:val="1"/>
          <w:numId w:val="8"/>
        </w:numPr>
      </w:pPr>
      <w:r>
        <w:t>Marketing services</w:t>
      </w:r>
    </w:p>
    <w:p w14:paraId="4572625C" w14:textId="47EDA3FE" w:rsidR="00693953" w:rsidRDefault="009162BE" w:rsidP="00693953">
      <w:pPr>
        <w:pStyle w:val="ListParagraph"/>
        <w:numPr>
          <w:ilvl w:val="1"/>
          <w:numId w:val="8"/>
        </w:numPr>
      </w:pPr>
      <w:r>
        <w:t>Smart logistics</w:t>
      </w:r>
    </w:p>
    <w:p w14:paraId="02B92C35" w14:textId="427CCEE3" w:rsidR="009162BE" w:rsidRDefault="009162BE" w:rsidP="00693953">
      <w:pPr>
        <w:pStyle w:val="ListParagraph"/>
        <w:numPr>
          <w:ilvl w:val="1"/>
          <w:numId w:val="8"/>
        </w:numPr>
      </w:pPr>
      <w:r>
        <w:t>Gax system for retailers (manage and track orders)</w:t>
      </w:r>
    </w:p>
    <w:p w14:paraId="4919BBDF" w14:textId="3A54B01D" w:rsidR="003C00A4" w:rsidRDefault="003C00A4" w:rsidP="003C00A4">
      <w:pPr>
        <w:pStyle w:val="ListParagraph"/>
        <w:numPr>
          <w:ilvl w:val="0"/>
          <w:numId w:val="8"/>
        </w:numPr>
      </w:pPr>
      <w:r>
        <w:t>Tech</w:t>
      </w:r>
    </w:p>
    <w:p w14:paraId="5DF5205A" w14:textId="53A78957" w:rsidR="003C00A4" w:rsidRDefault="003C00A4" w:rsidP="003C00A4">
      <w:pPr>
        <w:pStyle w:val="ListParagraph"/>
        <w:numPr>
          <w:ilvl w:val="1"/>
          <w:numId w:val="8"/>
        </w:numPr>
      </w:pPr>
      <w:r>
        <w:t>Redis</w:t>
      </w:r>
    </w:p>
    <w:p w14:paraId="5D4CB2A2" w14:textId="2764F7A7" w:rsidR="003C00A4" w:rsidRDefault="003C00A4" w:rsidP="003C00A4">
      <w:pPr>
        <w:pStyle w:val="ListParagraph"/>
        <w:numPr>
          <w:ilvl w:val="1"/>
          <w:numId w:val="8"/>
        </w:numPr>
      </w:pPr>
      <w:r>
        <w:t>Akka</w:t>
      </w:r>
    </w:p>
    <w:p w14:paraId="677D7FB5" w14:textId="0D9946F8" w:rsidR="003C00A4" w:rsidRDefault="003C00A4" w:rsidP="003C00A4">
      <w:pPr>
        <w:pStyle w:val="ListParagraph"/>
        <w:numPr>
          <w:ilvl w:val="1"/>
          <w:numId w:val="8"/>
        </w:numPr>
      </w:pPr>
      <w:r>
        <w:t>Apache flink</w:t>
      </w:r>
    </w:p>
    <w:p w14:paraId="4C4453A9" w14:textId="1AA684C7" w:rsidR="003C00A4" w:rsidRDefault="003C00A4" w:rsidP="003C00A4">
      <w:pPr>
        <w:pStyle w:val="ListParagraph"/>
        <w:numPr>
          <w:ilvl w:val="1"/>
          <w:numId w:val="8"/>
        </w:numPr>
      </w:pPr>
      <w:r>
        <w:t>Kubernetes and docker</w:t>
      </w:r>
    </w:p>
    <w:p w14:paraId="0140914D" w14:textId="71758203" w:rsidR="003C00A4" w:rsidRDefault="00BA04B0" w:rsidP="003C00A4">
      <w:pPr>
        <w:pStyle w:val="ListParagraph"/>
        <w:numPr>
          <w:ilvl w:val="1"/>
          <w:numId w:val="8"/>
        </w:numPr>
      </w:pPr>
      <w:r>
        <w:t>Open sources FLAIR? NLP: NER and POS, understand fashion concepts</w:t>
      </w:r>
    </w:p>
    <w:p w14:paraId="4409A44D" w14:textId="5CBE35D5" w:rsidR="00556F16" w:rsidRDefault="00556F16" w:rsidP="00556F16">
      <w:pPr>
        <w:pStyle w:val="ListParagraph"/>
        <w:numPr>
          <w:ilvl w:val="0"/>
          <w:numId w:val="8"/>
        </w:numPr>
      </w:pPr>
      <w:r>
        <w:t xml:space="preserve">Why </w:t>
      </w:r>
      <w:r w:rsidR="00E96A59">
        <w:t>Z</w:t>
      </w:r>
      <w:r>
        <w:t>alando</w:t>
      </w:r>
    </w:p>
    <w:p w14:paraId="6705D71A" w14:textId="4A6B7E6A" w:rsidR="00556F16" w:rsidRDefault="00556F16" w:rsidP="00556F16">
      <w:pPr>
        <w:pStyle w:val="ListParagraph"/>
        <w:numPr>
          <w:ilvl w:val="1"/>
          <w:numId w:val="8"/>
        </w:numPr>
      </w:pPr>
      <w:r>
        <w:t>Technology company</w:t>
      </w:r>
    </w:p>
    <w:p w14:paraId="2FEFAC7F" w14:textId="1939CD6D" w:rsidR="00C731F2" w:rsidRDefault="003F7978" w:rsidP="003A0F8F">
      <w:pPr>
        <w:pStyle w:val="ListParagraph"/>
        <w:numPr>
          <w:ilvl w:val="1"/>
          <w:numId w:val="8"/>
        </w:numPr>
      </w:pPr>
      <w:r>
        <w:t>Before was retail focused, tells me about innovation is driver</w:t>
      </w:r>
    </w:p>
    <w:p w14:paraId="598A8D29" w14:textId="1DAED7DA" w:rsidR="00A17B07" w:rsidRDefault="00475D99" w:rsidP="003A0F8F">
      <w:pPr>
        <w:pStyle w:val="ListParagraph"/>
        <w:numPr>
          <w:ilvl w:val="1"/>
          <w:numId w:val="8"/>
        </w:numPr>
      </w:pPr>
      <w:r>
        <w:t>Data availability</w:t>
      </w:r>
      <w:r w:rsidR="001B6912">
        <w:t>, 31 mio active customers</w:t>
      </w:r>
      <w:r w:rsidR="003D4BC6">
        <w:t>, 340 mio traffic</w:t>
      </w:r>
    </w:p>
    <w:p w14:paraId="579B8968" w14:textId="554F0760" w:rsidR="0022712A" w:rsidRDefault="00A24FA6" w:rsidP="003A0F8F">
      <w:pPr>
        <w:pStyle w:val="ListParagraph"/>
        <w:numPr>
          <w:ilvl w:val="1"/>
          <w:numId w:val="8"/>
        </w:numPr>
      </w:pPr>
      <w:r>
        <w:t>Size of the company, while startup minded</w:t>
      </w:r>
    </w:p>
    <w:p w14:paraId="53DABE59" w14:textId="25EBF173" w:rsidR="007B206E" w:rsidRDefault="007B206E" w:rsidP="003A0F8F">
      <w:pPr>
        <w:pStyle w:val="ListParagraph"/>
        <w:numPr>
          <w:ilvl w:val="1"/>
          <w:numId w:val="8"/>
        </w:numPr>
      </w:pPr>
      <w:r>
        <w:t xml:space="preserve">Tech perks, </w:t>
      </w:r>
      <w:r w:rsidR="00386F61">
        <w:t>hack week, etc.</w:t>
      </w:r>
    </w:p>
    <w:p w14:paraId="679A9B32" w14:textId="27BDBB37" w:rsidR="007A32A2" w:rsidRDefault="007A32A2" w:rsidP="003A0F8F">
      <w:pPr>
        <w:pStyle w:val="ListParagraph"/>
        <w:numPr>
          <w:ilvl w:val="1"/>
          <w:numId w:val="8"/>
        </w:numPr>
      </w:pPr>
      <w:r>
        <w:t>Potentially continuing education</w:t>
      </w:r>
      <w:r w:rsidR="00210D36">
        <w:t xml:space="preserve"> in Europe</w:t>
      </w:r>
    </w:p>
    <w:p w14:paraId="5D09EE6D" w14:textId="26A51909" w:rsidR="009A107A" w:rsidRDefault="00634F11" w:rsidP="003A0F8F">
      <w:pPr>
        <w:pStyle w:val="ListParagraph"/>
        <w:numPr>
          <w:ilvl w:val="1"/>
          <w:numId w:val="8"/>
        </w:numPr>
      </w:pPr>
      <w:r>
        <w:t>Personal reasons:</w:t>
      </w:r>
    </w:p>
    <w:p w14:paraId="26BE3647" w14:textId="0C9BAB32" w:rsidR="00634F11" w:rsidRDefault="00B176AA" w:rsidP="00634F11">
      <w:pPr>
        <w:pStyle w:val="ListParagraph"/>
        <w:numPr>
          <w:ilvl w:val="2"/>
          <w:numId w:val="8"/>
        </w:numPr>
      </w:pPr>
      <w:r>
        <w:t>Family e</w:t>
      </w:r>
      <w:r w:rsidR="005B58A7">
        <w:t>ducation</w:t>
      </w:r>
      <w:r w:rsidR="007B2D15">
        <w:t xml:space="preserve"> etc</w:t>
      </w:r>
      <w:r w:rsidR="009241DA">
        <w:t>.</w:t>
      </w:r>
    </w:p>
    <w:p w14:paraId="116F4493" w14:textId="706BFAB3" w:rsidR="005A3CFD" w:rsidRDefault="005A3CFD" w:rsidP="005A3CFD">
      <w:pPr>
        <w:pStyle w:val="ListParagraph"/>
        <w:numPr>
          <w:ilvl w:val="0"/>
          <w:numId w:val="8"/>
        </w:numPr>
      </w:pPr>
      <w:r>
        <w:t>Questions:</w:t>
      </w:r>
    </w:p>
    <w:p w14:paraId="66C639EE" w14:textId="64A042E1" w:rsidR="005A3CFD" w:rsidRDefault="005A3CFD" w:rsidP="005A3CFD">
      <w:pPr>
        <w:pStyle w:val="ListParagraph"/>
        <w:numPr>
          <w:ilvl w:val="1"/>
          <w:numId w:val="8"/>
        </w:numPr>
      </w:pPr>
      <w:r>
        <w:t xml:space="preserve">How often employee interact with </w:t>
      </w:r>
      <w:r w:rsidR="00F53E42">
        <w:t>CEO / C-exec?</w:t>
      </w:r>
    </w:p>
    <w:p w14:paraId="7332B143" w14:textId="3F7C017A" w:rsidR="00B84BCE" w:rsidRDefault="00876FC8" w:rsidP="005A3CFD">
      <w:pPr>
        <w:pStyle w:val="ListParagraph"/>
        <w:numPr>
          <w:ilvl w:val="1"/>
          <w:numId w:val="8"/>
        </w:numPr>
      </w:pPr>
      <w:r>
        <w:t xml:space="preserve">Career ladder, </w:t>
      </w:r>
      <w:r w:rsidR="00A114D4">
        <w:t>clear definition between level</w:t>
      </w:r>
    </w:p>
    <w:p w14:paraId="499753BE" w14:textId="24DB1190" w:rsidR="00441E6F" w:rsidRDefault="00D9754E" w:rsidP="003E46D0">
      <w:pPr>
        <w:pStyle w:val="ListParagraph"/>
        <w:numPr>
          <w:ilvl w:val="1"/>
          <w:numId w:val="8"/>
        </w:numPr>
      </w:pPr>
      <w:r>
        <w:t>Self-development</w:t>
      </w:r>
      <w:r w:rsidR="003C00A4">
        <w:t>, rotating engineers?</w:t>
      </w:r>
    </w:p>
    <w:p w14:paraId="033D81AE" w14:textId="515AF956" w:rsidR="00552236" w:rsidRDefault="00552236" w:rsidP="003E46D0">
      <w:pPr>
        <w:pStyle w:val="ListParagraph"/>
        <w:numPr>
          <w:ilvl w:val="1"/>
          <w:numId w:val="8"/>
        </w:numPr>
      </w:pPr>
      <w:r>
        <w:t>Tradebyte and ZMS?</w:t>
      </w:r>
    </w:p>
    <w:p w14:paraId="2A1C2964" w14:textId="6A976A90" w:rsidR="00552236" w:rsidRPr="00C17982" w:rsidRDefault="00552236" w:rsidP="003E46D0">
      <w:pPr>
        <w:pStyle w:val="ListParagraph"/>
        <w:numPr>
          <w:ilvl w:val="1"/>
          <w:numId w:val="8"/>
        </w:numPr>
      </w:pPr>
      <w:r>
        <w:t xml:space="preserve">Position? Lead / Junior? </w:t>
      </w:r>
    </w:p>
    <w:sectPr w:rsidR="00552236" w:rsidRPr="00C179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23FA3"/>
    <w:multiLevelType w:val="hybridMultilevel"/>
    <w:tmpl w:val="251C0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867FB"/>
    <w:multiLevelType w:val="hybridMultilevel"/>
    <w:tmpl w:val="CA2C6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C46BA"/>
    <w:multiLevelType w:val="hybridMultilevel"/>
    <w:tmpl w:val="40B81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14E57"/>
    <w:multiLevelType w:val="hybridMultilevel"/>
    <w:tmpl w:val="811CA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0C55B5"/>
    <w:multiLevelType w:val="hybridMultilevel"/>
    <w:tmpl w:val="8AF44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D2258"/>
    <w:multiLevelType w:val="hybridMultilevel"/>
    <w:tmpl w:val="7C961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CD110F"/>
    <w:multiLevelType w:val="hybridMultilevel"/>
    <w:tmpl w:val="1FD4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335BD3"/>
    <w:multiLevelType w:val="hybridMultilevel"/>
    <w:tmpl w:val="1B6E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2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LAwNTU0NzIwNjVR0lEKTi0uzszPAykwrgUApuoPDSwAAAA="/>
  </w:docVars>
  <w:rsids>
    <w:rsidRoot w:val="000D25F8"/>
    <w:rsid w:val="000005D9"/>
    <w:rsid w:val="00006E1B"/>
    <w:rsid w:val="00015906"/>
    <w:rsid w:val="00032AA8"/>
    <w:rsid w:val="00041278"/>
    <w:rsid w:val="000530E7"/>
    <w:rsid w:val="000538D8"/>
    <w:rsid w:val="0006731C"/>
    <w:rsid w:val="00080DA9"/>
    <w:rsid w:val="000861E2"/>
    <w:rsid w:val="000864C4"/>
    <w:rsid w:val="00091FA5"/>
    <w:rsid w:val="000B108F"/>
    <w:rsid w:val="000D25F8"/>
    <w:rsid w:val="000D444F"/>
    <w:rsid w:val="000D5E88"/>
    <w:rsid w:val="000E1508"/>
    <w:rsid w:val="000E4FB4"/>
    <w:rsid w:val="000E637B"/>
    <w:rsid w:val="000F7B2A"/>
    <w:rsid w:val="001033D4"/>
    <w:rsid w:val="00107DAF"/>
    <w:rsid w:val="001121A8"/>
    <w:rsid w:val="001202C2"/>
    <w:rsid w:val="00125A3B"/>
    <w:rsid w:val="00130955"/>
    <w:rsid w:val="00134B8E"/>
    <w:rsid w:val="00136FCF"/>
    <w:rsid w:val="00167017"/>
    <w:rsid w:val="00176152"/>
    <w:rsid w:val="00184BF0"/>
    <w:rsid w:val="001855CE"/>
    <w:rsid w:val="001B6912"/>
    <w:rsid w:val="001C22BF"/>
    <w:rsid w:val="001C2C10"/>
    <w:rsid w:val="001D0443"/>
    <w:rsid w:val="001D1FC8"/>
    <w:rsid w:val="001D3D0B"/>
    <w:rsid w:val="001F6598"/>
    <w:rsid w:val="00201D1F"/>
    <w:rsid w:val="00210D36"/>
    <w:rsid w:val="0022712A"/>
    <w:rsid w:val="00231705"/>
    <w:rsid w:val="00251391"/>
    <w:rsid w:val="0026195E"/>
    <w:rsid w:val="002679AB"/>
    <w:rsid w:val="002B4585"/>
    <w:rsid w:val="002C1FD2"/>
    <w:rsid w:val="002C2215"/>
    <w:rsid w:val="002D35D2"/>
    <w:rsid w:val="002E0C43"/>
    <w:rsid w:val="002E1810"/>
    <w:rsid w:val="002E66F6"/>
    <w:rsid w:val="002F13A2"/>
    <w:rsid w:val="00300DD8"/>
    <w:rsid w:val="00301AE5"/>
    <w:rsid w:val="00315C29"/>
    <w:rsid w:val="00325444"/>
    <w:rsid w:val="00330B13"/>
    <w:rsid w:val="00340C11"/>
    <w:rsid w:val="00342D0A"/>
    <w:rsid w:val="003470A6"/>
    <w:rsid w:val="00371DE7"/>
    <w:rsid w:val="00386F61"/>
    <w:rsid w:val="003A0F8F"/>
    <w:rsid w:val="003B073E"/>
    <w:rsid w:val="003B56DB"/>
    <w:rsid w:val="003B66DC"/>
    <w:rsid w:val="003B7063"/>
    <w:rsid w:val="003C00A4"/>
    <w:rsid w:val="003C5857"/>
    <w:rsid w:val="003D4BC6"/>
    <w:rsid w:val="003E46D0"/>
    <w:rsid w:val="003E5952"/>
    <w:rsid w:val="003F7978"/>
    <w:rsid w:val="003F7BE2"/>
    <w:rsid w:val="00401F6D"/>
    <w:rsid w:val="004060A7"/>
    <w:rsid w:val="004067E1"/>
    <w:rsid w:val="00407E6E"/>
    <w:rsid w:val="00425466"/>
    <w:rsid w:val="00431378"/>
    <w:rsid w:val="0043767C"/>
    <w:rsid w:val="00441E6F"/>
    <w:rsid w:val="00442164"/>
    <w:rsid w:val="00447AA4"/>
    <w:rsid w:val="004520EE"/>
    <w:rsid w:val="00454859"/>
    <w:rsid w:val="00456595"/>
    <w:rsid w:val="00475D99"/>
    <w:rsid w:val="00477A5E"/>
    <w:rsid w:val="004970B7"/>
    <w:rsid w:val="004A6CC9"/>
    <w:rsid w:val="004B6742"/>
    <w:rsid w:val="004C1530"/>
    <w:rsid w:val="004D3689"/>
    <w:rsid w:val="00503028"/>
    <w:rsid w:val="005114C0"/>
    <w:rsid w:val="00513BEC"/>
    <w:rsid w:val="00520405"/>
    <w:rsid w:val="00520C4D"/>
    <w:rsid w:val="005274E5"/>
    <w:rsid w:val="005307A0"/>
    <w:rsid w:val="00537539"/>
    <w:rsid w:val="005442B8"/>
    <w:rsid w:val="00546240"/>
    <w:rsid w:val="00552236"/>
    <w:rsid w:val="00556F16"/>
    <w:rsid w:val="00561613"/>
    <w:rsid w:val="00583D86"/>
    <w:rsid w:val="0059110A"/>
    <w:rsid w:val="005941C4"/>
    <w:rsid w:val="005A3CFD"/>
    <w:rsid w:val="005B58A7"/>
    <w:rsid w:val="005D54D9"/>
    <w:rsid w:val="005E58C7"/>
    <w:rsid w:val="005E7294"/>
    <w:rsid w:val="005F1B3C"/>
    <w:rsid w:val="006023FC"/>
    <w:rsid w:val="0060397A"/>
    <w:rsid w:val="00604F85"/>
    <w:rsid w:val="00617A2D"/>
    <w:rsid w:val="00623F65"/>
    <w:rsid w:val="00634F11"/>
    <w:rsid w:val="00640631"/>
    <w:rsid w:val="00665617"/>
    <w:rsid w:val="006656D5"/>
    <w:rsid w:val="00672F10"/>
    <w:rsid w:val="006772F0"/>
    <w:rsid w:val="0068407A"/>
    <w:rsid w:val="00693953"/>
    <w:rsid w:val="00694C72"/>
    <w:rsid w:val="006A16FD"/>
    <w:rsid w:val="006C3174"/>
    <w:rsid w:val="006D57B1"/>
    <w:rsid w:val="006D78AA"/>
    <w:rsid w:val="006E1BF4"/>
    <w:rsid w:val="006F5C29"/>
    <w:rsid w:val="00710960"/>
    <w:rsid w:val="00714E1C"/>
    <w:rsid w:val="00716BB9"/>
    <w:rsid w:val="0073582F"/>
    <w:rsid w:val="00736B92"/>
    <w:rsid w:val="00785DA9"/>
    <w:rsid w:val="00791D8A"/>
    <w:rsid w:val="007A32A2"/>
    <w:rsid w:val="007B206E"/>
    <w:rsid w:val="007B2D15"/>
    <w:rsid w:val="007D3D17"/>
    <w:rsid w:val="007E0D23"/>
    <w:rsid w:val="00805103"/>
    <w:rsid w:val="00831F76"/>
    <w:rsid w:val="008365C6"/>
    <w:rsid w:val="008442BF"/>
    <w:rsid w:val="0085110B"/>
    <w:rsid w:val="008553F1"/>
    <w:rsid w:val="008707A7"/>
    <w:rsid w:val="00876258"/>
    <w:rsid w:val="00876FC8"/>
    <w:rsid w:val="008B38F0"/>
    <w:rsid w:val="008D3E17"/>
    <w:rsid w:val="008F7812"/>
    <w:rsid w:val="009162BE"/>
    <w:rsid w:val="00917E66"/>
    <w:rsid w:val="009241DA"/>
    <w:rsid w:val="009337D2"/>
    <w:rsid w:val="00942470"/>
    <w:rsid w:val="00961F36"/>
    <w:rsid w:val="0096551B"/>
    <w:rsid w:val="0096591F"/>
    <w:rsid w:val="00966751"/>
    <w:rsid w:val="009910A8"/>
    <w:rsid w:val="0099324D"/>
    <w:rsid w:val="00993E7F"/>
    <w:rsid w:val="009A107A"/>
    <w:rsid w:val="009A1478"/>
    <w:rsid w:val="009B554E"/>
    <w:rsid w:val="00A114D4"/>
    <w:rsid w:val="00A17B07"/>
    <w:rsid w:val="00A245A2"/>
    <w:rsid w:val="00A24909"/>
    <w:rsid w:val="00A24FA6"/>
    <w:rsid w:val="00A25CD0"/>
    <w:rsid w:val="00A650BC"/>
    <w:rsid w:val="00A66043"/>
    <w:rsid w:val="00A6790E"/>
    <w:rsid w:val="00A73D9F"/>
    <w:rsid w:val="00A96D15"/>
    <w:rsid w:val="00AB73C7"/>
    <w:rsid w:val="00AC0433"/>
    <w:rsid w:val="00AC389C"/>
    <w:rsid w:val="00AD27A1"/>
    <w:rsid w:val="00B06E92"/>
    <w:rsid w:val="00B1052A"/>
    <w:rsid w:val="00B11100"/>
    <w:rsid w:val="00B14710"/>
    <w:rsid w:val="00B176AA"/>
    <w:rsid w:val="00B37AB8"/>
    <w:rsid w:val="00B46ABE"/>
    <w:rsid w:val="00B679CC"/>
    <w:rsid w:val="00B7344F"/>
    <w:rsid w:val="00B84BCE"/>
    <w:rsid w:val="00BA04B0"/>
    <w:rsid w:val="00BA104D"/>
    <w:rsid w:val="00BB50C6"/>
    <w:rsid w:val="00BC6856"/>
    <w:rsid w:val="00BF07B1"/>
    <w:rsid w:val="00C17982"/>
    <w:rsid w:val="00C31BE3"/>
    <w:rsid w:val="00C32820"/>
    <w:rsid w:val="00C33A85"/>
    <w:rsid w:val="00C34CA4"/>
    <w:rsid w:val="00C352F2"/>
    <w:rsid w:val="00C356D0"/>
    <w:rsid w:val="00C3726D"/>
    <w:rsid w:val="00C41FF9"/>
    <w:rsid w:val="00C562CF"/>
    <w:rsid w:val="00C731F2"/>
    <w:rsid w:val="00C82662"/>
    <w:rsid w:val="00C85AC4"/>
    <w:rsid w:val="00C86AF7"/>
    <w:rsid w:val="00C9186F"/>
    <w:rsid w:val="00CA6930"/>
    <w:rsid w:val="00CB4279"/>
    <w:rsid w:val="00CB7575"/>
    <w:rsid w:val="00CB7ED6"/>
    <w:rsid w:val="00CE3298"/>
    <w:rsid w:val="00CF3C88"/>
    <w:rsid w:val="00CF4202"/>
    <w:rsid w:val="00D00EC9"/>
    <w:rsid w:val="00D0491A"/>
    <w:rsid w:val="00D07846"/>
    <w:rsid w:val="00D1348F"/>
    <w:rsid w:val="00D32C12"/>
    <w:rsid w:val="00D40C1B"/>
    <w:rsid w:val="00D43239"/>
    <w:rsid w:val="00D444CC"/>
    <w:rsid w:val="00D6701E"/>
    <w:rsid w:val="00D67D25"/>
    <w:rsid w:val="00D76BEC"/>
    <w:rsid w:val="00D919DD"/>
    <w:rsid w:val="00D9486A"/>
    <w:rsid w:val="00D9754E"/>
    <w:rsid w:val="00DA5A3B"/>
    <w:rsid w:val="00DA61AC"/>
    <w:rsid w:val="00DB7CDE"/>
    <w:rsid w:val="00DC4F44"/>
    <w:rsid w:val="00DC7D4C"/>
    <w:rsid w:val="00DD54CF"/>
    <w:rsid w:val="00DD6E8E"/>
    <w:rsid w:val="00DE003F"/>
    <w:rsid w:val="00DE15A1"/>
    <w:rsid w:val="00DF60FE"/>
    <w:rsid w:val="00E02B62"/>
    <w:rsid w:val="00E237E0"/>
    <w:rsid w:val="00E26816"/>
    <w:rsid w:val="00E40FE1"/>
    <w:rsid w:val="00E64BAF"/>
    <w:rsid w:val="00E731F3"/>
    <w:rsid w:val="00E92C97"/>
    <w:rsid w:val="00E95972"/>
    <w:rsid w:val="00E96A59"/>
    <w:rsid w:val="00EA5AAD"/>
    <w:rsid w:val="00EB013C"/>
    <w:rsid w:val="00EB60E0"/>
    <w:rsid w:val="00EC6950"/>
    <w:rsid w:val="00ED24C4"/>
    <w:rsid w:val="00F008ED"/>
    <w:rsid w:val="00F04920"/>
    <w:rsid w:val="00F40386"/>
    <w:rsid w:val="00F46105"/>
    <w:rsid w:val="00F4736F"/>
    <w:rsid w:val="00F53E42"/>
    <w:rsid w:val="00F65441"/>
    <w:rsid w:val="00F7660E"/>
    <w:rsid w:val="00F915BA"/>
    <w:rsid w:val="00F92939"/>
    <w:rsid w:val="00FB5031"/>
    <w:rsid w:val="00FD0F83"/>
    <w:rsid w:val="00FE31BE"/>
    <w:rsid w:val="00FE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AFC04"/>
  <w15:chartTrackingRefBased/>
  <w15:docId w15:val="{EA9C080B-0A7C-4476-86C0-4CDD8FC87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31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3D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D3D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D3D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59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9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108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31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2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2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machinelearningmastery.com/how-to-grid-search-sarima-model-hyperparameters-for-time-series-forecasting-in-python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medium.com/@rrfd/sarima-modelling-for-car-sharing-basic-data-pipelines-applications-with-python-pt-1-75de4677c0c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0</TotalTime>
  <Pages>7</Pages>
  <Words>1053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fi Darusman</dc:creator>
  <cp:keywords/>
  <dc:description/>
  <cp:lastModifiedBy>Amalfi Darusman</cp:lastModifiedBy>
  <cp:revision>348</cp:revision>
  <dcterms:created xsi:type="dcterms:W3CDTF">2020-03-02T05:34:00Z</dcterms:created>
  <dcterms:modified xsi:type="dcterms:W3CDTF">2020-03-09T13:21:00Z</dcterms:modified>
</cp:coreProperties>
</file>